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Arial" w:hAnsi="Arial" w:eastAsia="KaiTi_GB2312" w:cs="Arial"/>
          <w:szCs w:val="21"/>
        </w:rPr>
      </w:pPr>
      <w:bookmarkStart w:id="0" w:name="_GoBack"/>
      <w:bookmarkEnd w:id="0"/>
      <w:r>
        <w:rPr>
          <w:rFonts w:ascii="Arial" w:hAnsi="Arial" w:cs="Arial"/>
          <w:szCs w:val="21"/>
        </w:rPr>
        <w:t>Suppl. Table 1.1</w:t>
      </w:r>
      <w:r>
        <w:rPr>
          <w:rFonts w:ascii="Arial" w:hAnsi="Arial" w:eastAsia="等线" w:cs="Arial"/>
          <w:szCs w:val="21"/>
        </w:rPr>
        <w:t xml:space="preserve"> Overview of candidate genes studies associated with psychological stress during prenatal</w:t>
      </w:r>
    </w:p>
    <w:tbl>
      <w:tblPr>
        <w:tblStyle w:val="6"/>
        <w:tblpPr w:leftFromText="180" w:rightFromText="180" w:vertAnchor="page" w:horzAnchor="page" w:tblpX="348" w:tblpY="2277"/>
        <w:tblOverlap w:val="never"/>
        <w:tblW w:w="1637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0"/>
        <w:gridCol w:w="1230"/>
        <w:gridCol w:w="1960"/>
        <w:gridCol w:w="1300"/>
        <w:gridCol w:w="1300"/>
        <w:gridCol w:w="3620"/>
        <w:gridCol w:w="1970"/>
        <w:gridCol w:w="1060"/>
        <w:gridCol w:w="1460"/>
        <w:gridCol w:w="10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6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s 1F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3 CpGs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depression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/anxious 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 infants of depressed mothers treated ;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3 infants of depressed non-treated mothers ;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6 infants of non-depressed mother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rd bloo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nonuclear cell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Oberlander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08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renatal exposure to maternal depressed/ anxious during the 2nd and 3rd trimester was associated with NR3C1 methylation↑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medication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η′2:0.081~0.06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=0.312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18536531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18536531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(exons 1F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ean 10 CpG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(exton IV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depressi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0 depressed mother and their new-babie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7 control mother and new-babi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cca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raithwait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15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depression significantly predicted  NR3C1 1F methylation↑ (only male) and BDNF IV methylation ↓ in both gender infants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depression after delivery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Β=0.350,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0.017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5875334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5875334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2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s 1F, 1B , 1D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ultiple loci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anxiety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83 pair of Pregnant women and new-baby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mbilical cord bloo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Hompe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 (2013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anxiety each trimester  best predict DNA methylation at several CpG sites within NR3C1 exons 1 D,1 F.(↑)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stational age,  sex of baby, maternal weight/age, smoking/ substance use, educatio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gnancy anxiety account  7.8% of varianc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ower: 69%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3566423</w:t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 loci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/postnatal depressi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233 mothers and the babi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urgatroyd et al.(2015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fants’ NR3C1 1-F methylation↑ with the increased of maternal prenatal/postnatal depression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thers’ age, years of education, maternal smoking and depression scor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 dep</w:t>
            </w:r>
            <w:r>
              <w:rPr>
                <w:rFonts w:hint="eastAsia" w:ascii="Arial" w:hAnsi="Arial" w:cs="Arial"/>
                <w:sz w:val="15"/>
                <w:szCs w:val="15"/>
              </w:rPr>
              <w:t>ression</w:t>
            </w:r>
            <w:r>
              <w:rPr>
                <w:rFonts w:ascii="Arial" w:hAnsi="Arial" w:cs="Arial"/>
                <w:sz w:val="15"/>
                <w:szCs w:val="15"/>
              </w:rPr>
              <w:t xml:space="preserve">: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efficient:0.348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ost depression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efficient:0.57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arge power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5942041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5942041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NR3C1 (exon 1F, </w:t>
            </w:r>
            <w:r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  <w:t>3 CpG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1β-HSD2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depression</w:t>
            </w:r>
          </w:p>
        </w:tc>
        <w:tc>
          <w:tcPr>
            <w:tcW w:w="19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28 infants </w:t>
            </w: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 xml:space="preserve">buccal </w:t>
            </w: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onradt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6)</w:t>
            </w:r>
          </w:p>
        </w:tc>
        <w:tc>
          <w:tcPr>
            <w:tcW w:w="362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significant correlations between maternal prenatal stress and infant NR3C1 methylation and 11β-HSD-2.</w:t>
            </w:r>
          </w:p>
        </w:tc>
        <w:tc>
          <w:tcPr>
            <w:tcW w:w="197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birth weight, gestational age, ethnicity, sex. </w:t>
            </w:r>
          </w:p>
        </w:tc>
        <w:tc>
          <w:tcPr>
            <w:tcW w:w="10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 =0 .23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powe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6822444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6822444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 CpG loci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&amp; mean DANm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depressio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anxiety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81 neonate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rd bloo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nsell et al. (2016).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psychological distress and anxiety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ssociated with small increase in neonate NR3C1  methylation at specific CpG site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 But No significant after multiple correction. 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m</w:t>
            </w:r>
            <w:r>
              <w:rPr>
                <w:rFonts w:ascii="Arial" w:hAnsi="Arial" w:cs="Arial"/>
                <w:sz w:val="15"/>
                <w:szCs w:val="15"/>
              </w:rPr>
              <w:t>aternal: age, smoking status, antidepressant use, folate levels, infant sex, birth weight, cell composition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 1.2; r=0.1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7040859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7040859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8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3 CpG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1β-HSD2 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depressio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anxiety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82 pregnant wome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&amp; new babie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98 control women &amp; babi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p</w:t>
            </w:r>
            <w:r>
              <w:rPr>
                <w:rFonts w:ascii="Arial" w:hAnsi="Arial" w:cs="Arial"/>
                <w:sz w:val="15"/>
                <w:szCs w:val="15"/>
              </w:rPr>
              <w:t>lacent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onradt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3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ethylation of NR3C1 CpG2 is↑for higher prenatal depression exposure infants. methylation of 11β-HSD-2 CpG4 ↑for infants whose mothers reported anxiety during pregnancy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fant sex, birth weight, maternal ag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tobacco, ethnicity, maternal depression/anxiety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ρ=0.10,P=0.03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1β-HSD-2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ρ=0.10, P=0.0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medium power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4135662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4135662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8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and Paternal PTSD during pregnancy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80 Adult Holocaust Survivor offspring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5 control offspring without Parental PTSD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b</w:t>
            </w:r>
            <w:r>
              <w:rPr>
                <w:rFonts w:ascii="Arial" w:hAnsi="Arial" w:cs="Arial"/>
                <w:sz w:val="15"/>
                <w:szCs w:val="15"/>
              </w:rPr>
              <w:t>loo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Yehuda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14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 the absence of maternal PTSD, offspring with paternal PTSD showed ↑GR-1F promoter methylation; offspring with both maternal and paternal PTSD showed ↓ methylation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sence of parent’s Holocaust exposure, age, gender, cell type, lifetime smoking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0.0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4832930</w:t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2, 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BDNF 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depressi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67 children（6~9 years）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ongitudinal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b</w:t>
            </w:r>
            <w:r>
              <w:rPr>
                <w:rFonts w:ascii="Arial" w:hAnsi="Arial" w:cs="Arial"/>
                <w:sz w:val="15"/>
                <w:szCs w:val="15"/>
              </w:rPr>
              <w:t xml:space="preserve">uccal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tonawski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18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depression associated with ↑ DNAm of NR3C1, ↓NR3C2 DNAm. ↑ DNAm of SLC6A4 cg18584905. An interactive effect of depression and sex on DNAm of cg2674128 . No DNAm change of BDNF, CRHR1, FKBP5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ostpartum/current maternal depressive symptoms,Children’s antibiotic intake, Apgar scor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:P=0.032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η2 = 0.03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η2=0.03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mall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60618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3" w:hRule="atLeast"/>
        </w:trPr>
        <w:tc>
          <w:tcPr>
            <w:tcW w:w="1440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6  gene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(34 promoter)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depressio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2 3–7-year-old childre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buccal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eker et al.  (2019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differences in mean DNAm between children born to women with severe depression/anxiety compared to children born to women with mild depression/anxiety.</w:t>
            </w:r>
          </w:p>
        </w:tc>
        <w:tc>
          <w:tcPr>
            <w:tcW w:w="1970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irth weight, sex, age, and allocatio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power</w:t>
            </w:r>
          </w:p>
        </w:tc>
        <w:tc>
          <w:tcPr>
            <w:tcW w:w="1030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071781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3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single" w:color="000000" w:sz="8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single" w:color="000000" w:sz="8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single" w:color="000000" w:sz="8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000000" w:sz="8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000000" w:sz="8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single" w:color="000000" w:sz="8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single" w:color="000000" w:sz="8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single" w:color="000000" w:sz="8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single" w:color="000000" w:sz="8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single" w:color="000000" w:sz="8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8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 1F promote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22, 23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ve DNAm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and postnatal depressi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76 mother and their offspring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ill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9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 girls, NR3C1 methylation mediated the association between maternal depression and child anxious-depressed symptoms sex depended sex specific analysis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tner psychological abuse, Maternal age, marital status, socioeconomic statu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43853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 CpG site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ean DANm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anxiety and depressi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63 mother infants pair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rd bloo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ereix, et al. (2020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NAm of CpG 1 higher in infants born to women with high pregnancy anxiety. No association with  prenatal depression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age, race, education, BMI, antianxiety or antidepressant medications taken etc.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nxiety: β=2.54, 95% CI: 0.49-4.58)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215541</w:t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8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 depressio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CID-IV+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PDS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36 pregnant women and infants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lacental and infant’s bucca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albally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20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pregnancy depressive symptoms were positively associated with NR3C1 placental methylation at CpGs 10_11 (r=0.16) and 20_21 (r= 0.16), and with NR3C2 placental methylation at CpG 24 = 0.15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age, ethnicity, educational attainment,employment status, relationship status, and smoking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: r=0.16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2: r=0.1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2087522</w:t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0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1-CpG10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depressi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82 pregnant women and their infant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mbilical cord leukocyt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evlin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0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creased (2nd) trimester maternal depressed mood was associated with↓ methylationbut at promoter of SLC6A4 both in maternal and infant instead of late pregnancy. While had no effect on BDNF promoter methylation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THFRC 677T genotype marternal medicatio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=0.029~0.039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η2 = 0.070~0.06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0808944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0808944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8" w:hRule="atLeast"/>
        </w:trPr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natal depression</w:t>
            </w:r>
          </w:p>
        </w:tc>
        <w:tc>
          <w:tcPr>
            <w:tcW w:w="19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0 depress mother- offspring;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0 control mother- offspring </w:t>
            </w: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Buccal </w:t>
            </w: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endonca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10)</w:t>
            </w:r>
          </w:p>
        </w:tc>
        <w:tc>
          <w:tcPr>
            <w:tcW w:w="362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DNAm of SLC6A4 ↓ in mother and child were both diagnosed with depression </w:t>
            </w:r>
          </w:p>
        </w:tc>
        <w:tc>
          <w:tcPr>
            <w:tcW w:w="197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0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4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not provided)</w:t>
            </w:r>
          </w:p>
        </w:tc>
        <w:tc>
          <w:tcPr>
            <w:tcW w:w="10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30447571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30447571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1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1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3)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natal depression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18 mothers and their children (Longitudinal)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ing et al. (2017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DNAm of OXTR for offspring.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nder of offspring mother’s education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sistent PDS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&lt; 0.001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91824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ton 3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stress/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epressi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39 </w:t>
            </w:r>
            <w:r>
              <w:fldChar w:fldCharType="begin"/>
            </w:r>
            <w:r>
              <w:instrText xml:space="preserve"> HYPERLINK "https://fanyi.so.com/?src=onebox" \l " neonate" \t "https://www.so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neonate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mbilical cord bloo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Unternaehrer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6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 number of stressful life event, prenatal and chronic stress all can predict ↓ DNA methylation  of OXTR in new-babies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ociodemographic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ata, characteristics and birth outcom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AdvOTbf7bbdaa" w:cs="Arial"/>
                <w:kern w:val="0"/>
                <w:sz w:val="15"/>
                <w:szCs w:val="15"/>
                <w:lang w:bidi="ar"/>
              </w:rPr>
              <w:t xml:space="preserve">7.183 </w:t>
            </w:r>
            <w:r>
              <w:rPr>
                <w:rFonts w:ascii="Arial" w:hAnsi="Arial" w:cs="Arial"/>
                <w:sz w:val="15"/>
                <w:szCs w:val="15"/>
              </w:rPr>
              <w:t>for depression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7107296</w:t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tron 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renatal maternal affective disorders 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60 infant from the Boston Birth Cohor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ord blood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uis et al. (2018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FKBP5 TT carriers associated with increased methylation at multiple CpGs in FKBP5,these findings enhanced among cases exposed to maternal affective disorders 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stational age,   maternal BMI  birthweight, preterm delivery, and ancestry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 = 0.02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061947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GF2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19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ultiple loci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epression/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nxiety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76 pregnant women and infant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rd bloo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nonuclear cell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ansel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6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anxiety associated with ↓ methylation in average IGF2/H19 and across six CpG units.(Especially female)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age, smoking  folate intake, cell typ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gender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Δ= − 2.23%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Δ=− 3.70% (F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mall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7023171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7023171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mprint genes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GF2, MEG3, PEG3,MEST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G, NNAT etc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natal depression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08 infant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rd bloo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iu et al. (2012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fants born to severe depressed women had a 2.4% higher MEG3 methylation. Differences is larger in female infants and those born to black women. Sex and race specific analysis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ducation, smoking, delivery mode, folic acid use and preterm birth, maternal DNA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Female : 3.6%,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Black:2.3%,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edium-large power:61% 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2677950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2677950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6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GF2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19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aternal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epressio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56 infants (IGF2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11 infants (H19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Half was AA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umbilical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rd bloo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oubry A, 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 (2011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association between DNA methylation and maternal depression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race, education, smoking during pregnancy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GF2 : β=0.72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2414206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2414206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SLE</w:t>
            </w:r>
          </w:p>
        </w:tc>
        <w:tc>
          <w:tcPr>
            <w:tcW w:w="19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84 infants</w:t>
            </w: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ccal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stlund,  et al. (2016)</w:t>
            </w:r>
          </w:p>
        </w:tc>
        <w:tc>
          <w:tcPr>
            <w:tcW w:w="362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significant correlations between maternal prenatal stress and infant NR3C1 methylation.  For female infants: prenatal stress associated with ↑methylation of NR3C1. sex-specific analysis</w:t>
            </w:r>
          </w:p>
        </w:tc>
        <w:tc>
          <w:tcPr>
            <w:tcW w:w="197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age, maternal ethnicity, gestational age, birth weight, infant age</w:t>
            </w:r>
          </w:p>
        </w:tc>
        <w:tc>
          <w:tcPr>
            <w:tcW w:w="10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 =−2.01(female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0.057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7462209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7462209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, 41 CpG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1β-HSD2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 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ceived stres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fetal move)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61 women (24-27 GW)and their fetal ( 34-37 weeks)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mother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lacental 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fant)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nk et al. (2016）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igher maternal perceived stress  was associated with ↑ DNAm of NR3C1, 11βHSD2 and FKBP5 in mother, and results were validated among infants.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Infant’s sex, gestational birth weight, </w:t>
            </w:r>
            <w:r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  <w:t>C-section status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</w:pPr>
            <w:r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  <w:t>r=0.27–0.4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  <w:p>
            <w:pPr>
              <w:rPr>
                <w:rFonts w:ascii="Arial" w:hAnsi="Arial" w:cs="Arial"/>
                <w:b/>
                <w:bCs/>
                <w:sz w:val="15"/>
                <w:szCs w:val="15"/>
              </w:rPr>
            </w:pP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7013342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7013342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 (exon 1F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nocid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xposure during pregnancy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5 women exposed to the genocide and children</w:t>
            </w:r>
          </w:p>
          <w:p>
            <w:pPr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5  control women  and their children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 leukocyt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errod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14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xposed mothers had ↑ DNAm of NR3C1 exon 1F and ↑  CpGs located within NR3C2 coding sequence, not for offspring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or offspring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=1.18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4690014</w:t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1F, mean DNAm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8 CpG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CG5 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psychological stress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3 Pregnant mothers and their infant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ccal cell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eLano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20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significant associations were identified between maternal community deprivation and methylation of NR3C1. Higher mean methylation across 8 CpG sites in SLC6A4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household income,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ther’s age, self-identified race, and ACE scor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LC6A4: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=2.81, p= 0.03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irl: β= 3.69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330307</w:t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1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 exon1F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 35-39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veral form of prenatal stress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977 individual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(</w:t>
            </w:r>
            <w:r>
              <w:rPr>
                <w:rFonts w:ascii="Arial" w:hAnsi="Arial" w:cs="Arial"/>
                <w:sz w:val="15"/>
                <w:szCs w:val="15"/>
              </w:rPr>
              <w:t>Meta analysis across 7 studies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lacenta,Cord blood, Saliva, bucca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lma-Gudielv et al (2015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rom the CpG 35-39, only methylation of  CpG 36  ↑ after prenatal stress exposure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nder, methylation at other gen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 = 0.14, 95% CI: 0.05–0.23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6327302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6327302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6" w:hRule="atLeast"/>
        </w:trPr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IF)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timate partner violence during pregnancy</w:t>
            </w:r>
          </w:p>
        </w:tc>
        <w:tc>
          <w:tcPr>
            <w:tcW w:w="19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 mothers and their adolescents offspring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Radtke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11)</w:t>
            </w:r>
          </w:p>
        </w:tc>
        <w:tc>
          <w:tcPr>
            <w:tcW w:w="362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ean percentage of methylated clones among adolescent is ↑ after mother's experience of IPV, mother’s GR mehtylation did not affected.</w:t>
            </w:r>
          </w:p>
        </w:tc>
        <w:tc>
          <w:tcPr>
            <w:tcW w:w="197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age, ethnity, marriage status</w:t>
            </w:r>
          </w:p>
        </w:tc>
        <w:tc>
          <w:tcPr>
            <w:tcW w:w="10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4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ffspring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=30.5,P=0.01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2832523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2832523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2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2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exposure to war stress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5 pairs of mother-chil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mbilical cord blood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ulligan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(2012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exposure to war stress predicted ↑DNA methylation of NR3C1 promoter  only infants (roughly 35%), not mother.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methylatio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irth weight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rr =0.56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0.0032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2810058</w:t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83 CpG around promoter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, early and recent stress/trauma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33 healthy young adult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ankerl et al. (2014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he positive relationship between two site (CpG9,CpG30) and prenatal stress. No significant effect of early/recent life stress/trauma on the mean or site-specific SLC6A4 methylation levels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nsider the effect of 5-HTTLPR genotype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ex, age, body mass index and smoking status, </w:t>
            </w:r>
            <w:r>
              <w:fldChar w:fldCharType="begin"/>
            </w:r>
            <w:r>
              <w:instrText xml:space="preserve"> HYPERLINK "https://fanyi.so.com/?src=onebox" \l "contraceptive pill/drug" \t "https://www.so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contraceptive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cs="Arial"/>
                <w:sz w:val="15"/>
                <w:szCs w:val="15"/>
              </w:rPr>
              <w:t xml:space="preserve"> medicatio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η</w:t>
            </w:r>
            <w:r>
              <w:rPr>
                <w:rFonts w:ascii="Arial" w:hAnsi="Arial" w:cs="Arial"/>
                <w:sz w:val="15"/>
                <w:szCs w:val="15"/>
                <w:vertAlign w:val="superscript"/>
              </w:rPr>
              <w:t>2</w:t>
            </w:r>
            <w:r>
              <w:rPr>
                <w:rFonts w:ascii="Arial" w:hAnsi="Arial" w:cs="Arial"/>
                <w:sz w:val="15"/>
                <w:szCs w:val="15"/>
              </w:rPr>
              <w:t>=0.09 for CpG9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η</w:t>
            </w:r>
            <w:r>
              <w:rPr>
                <w:rFonts w:ascii="Arial" w:hAnsi="Arial" w:cs="Arial"/>
                <w:sz w:val="15"/>
                <w:szCs w:val="15"/>
                <w:vertAlign w:val="superscript"/>
              </w:rPr>
              <w:t>2</w:t>
            </w:r>
            <w:r>
              <w:rPr>
                <w:rFonts w:ascii="Arial" w:hAnsi="Arial" w:cs="Arial"/>
                <w:sz w:val="15"/>
                <w:szCs w:val="15"/>
              </w:rPr>
              <w:t>=0.16 for CpG30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small-medium power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4937096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4937096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4CpG in promoter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ci specific &amp; mean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depression/ anxiety, psychological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tress,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SES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5 high stress neonat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5 low stress neonat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mbilical cord bloo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ukal et al. (2015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significant associations between several types of prenatal stress and infant SLC6A4 methylation patterns across four CpG sites. Females display higher DANm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-specific analysis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late effect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emale vs.male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&lt; 0.00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stress;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or CpG1~4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.000~0.00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6401310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6401310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CpG island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psychological stress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743 children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mbilical cord bloo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ijlaarsdam et al (2017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stress did not associate with the methylation of OXTR of offspring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sex, age, maternal smoking, array number and position, cell typ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 = 0.940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7520745</w:t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80" w:hRule="atLeast"/>
        </w:trPr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CpG island)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arent’s psychopathology, criminal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volvement etc</w:t>
            </w:r>
          </w:p>
        </w:tc>
        <w:tc>
          <w:tcPr>
            <w:tcW w:w="19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84 youth with conduct problem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ongitudinal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rd blood (birth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 (age 7, 9)</w:t>
            </w: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ecil et al. (2014)</w:t>
            </w:r>
          </w:p>
        </w:tc>
        <w:tc>
          <w:tcPr>
            <w:tcW w:w="362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maternal risks were associated with ↑ infant DNAm within a CpG island of OXTR, which impact transcription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mpact of genetic variation on DNAm</w:t>
            </w:r>
          </w:p>
        </w:tc>
        <w:tc>
          <w:tcPr>
            <w:tcW w:w="197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ex, previous and subsequent measure of environment exposure and DNAm of OXT </w:t>
            </w:r>
          </w:p>
        </w:tc>
        <w:tc>
          <w:tcPr>
            <w:tcW w:w="10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=0.40 for INT-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=0.32 for INT+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5199917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5199917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eastAsia="微软雅黑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8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8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GF2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NASXL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maternal stress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80 pair of mother-offspring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mbilical cord blood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Vangeel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 (2015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DNAm of IGF2 CpG5, CpG33 ↓  GNASXL CpGs ↑for newbabies whose mother suffer prenatal anxiety/ depression 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GF2:P &lt;0.000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NASXL:P=0.00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GF2AS:P=0.0003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633347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5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tron 7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olocaust Exposur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During prenatal 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2 Holocaust survivors and their 22 adult offspring </w:t>
            </w:r>
          </w:p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8 control parent  and 9 offspring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Yehuda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 (2015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NAm at bin 3/site 6 of FKBP5 was ↑ among holocaust survivors. Holocaust offspring, DNAm of FKBP5 was lower. Offspring DNAm at bin 2 associated with childhood physical/sexual abuse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ffspring’s PTSD symptom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ren trauma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urvivors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 =0 .046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ffspring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 =0 .03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641035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5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nes in NF-κB pathway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maternal stress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4 children exposure to ice strom during utero (13.5 yrs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 T cel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ao LL et al.(2016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6 NF-κB signaling genes (PIK3CD, PIK3R2, NFKBIA, TRAF5, TNFRSF1B, and LTBR) negative mediated the f objective PNMS on IFN-γ secretion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objective PNMS, DNAm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t provided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718228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8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AT,MAOA BDNF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global DNAm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ceived Stress Scale (PSS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8 mothers, 13 fathers and their infant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ngitudinally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buccal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el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llicano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(2020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newborns’ 5-mC was negatively associated with maternal psychopathological symptoms at 48 hr after childbirth.  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PD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.026; η2 = 0.27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35046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72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67 CpG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war exposure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4 mothers and newborn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Democratic Republic of Congo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umbilical cord blood, placental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venous blood.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ertes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7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ar trauma predicted DNAm at 16 sites of BDNF. Chronic stress predicted methylation at six sites, explaining 13–26% of variance. Associations of maternal stress and BDNF methylation showed high tissue specificity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fant sex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egressio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efficient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.08~–3.13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6805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9" w:hRule="atLeast"/>
        </w:trPr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RH, CRHBP, NR3C1, FKBP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ronic stress and war exposure </w:t>
            </w:r>
          </w:p>
        </w:tc>
        <w:tc>
          <w:tcPr>
            <w:tcW w:w="19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4 mother-newborn dyad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rd blood, placenta and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blood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ertes et al. (2016)</w:t>
            </w:r>
          </w:p>
        </w:tc>
        <w:tc>
          <w:tcPr>
            <w:tcW w:w="362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ronic stress or war stress associated with both unique and overlap DNAm changes. Methylation of FKBP5 in placenta and DNAm of CRH and NR3C in cord blood significantly increased. </w:t>
            </w:r>
          </w:p>
        </w:tc>
        <w:tc>
          <w:tcPr>
            <w:tcW w:w="197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fant sex</w:t>
            </w:r>
          </w:p>
        </w:tc>
        <w:tc>
          <w:tcPr>
            <w:tcW w:w="10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ronic stress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RH &amp; 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</w:t>
            </w:r>
            <w:r>
              <w:rPr>
                <w:rFonts w:ascii="Arial" w:hAnsi="Arial" w:cs="Arial"/>
                <w:sz w:val="15"/>
                <w:szCs w:val="15"/>
                <w:vertAlign w:val="superscript"/>
              </w:rPr>
              <w:t>2</w:t>
            </w:r>
            <w:r>
              <w:rPr>
                <w:rFonts w:ascii="Arial" w:hAnsi="Arial" w:cs="Arial"/>
                <w:sz w:val="15"/>
                <w:szCs w:val="15"/>
              </w:rPr>
              <w:t xml:space="preserve">:16%–25%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ar trauma: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4genes:13%–35% </w:t>
            </w:r>
          </w:p>
        </w:tc>
        <w:tc>
          <w:tcPr>
            <w:tcW w:w="10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6822443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6822443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4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44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1β-HSD2 </w:t>
            </w:r>
          </w:p>
        </w:tc>
        <w:tc>
          <w:tcPr>
            <w:tcW w:w="12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S during pregnancy</w:t>
            </w:r>
          </w:p>
        </w:tc>
        <w:tc>
          <w:tcPr>
            <w:tcW w:w="19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44 healthy term newborn infants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lacenta</w:t>
            </w:r>
          </w:p>
        </w:tc>
        <w:tc>
          <w:tcPr>
            <w:tcW w:w="13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ppleton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3)</w:t>
            </w:r>
          </w:p>
        </w:tc>
        <w:tc>
          <w:tcPr>
            <w:tcW w:w="362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NAm of 11β-HSD2 ↓8.8% decrease for infants suffered prenatal socioeconomic adversity (especially for male).</w:t>
            </w:r>
          </w:p>
        </w:tc>
        <w:tc>
          <w:tcPr>
            <w:tcW w:w="197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age, BMI race, infant sex and birth weight</w:t>
            </w:r>
          </w:p>
        </w:tc>
        <w:tc>
          <w:tcPr>
            <w:tcW w:w="10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4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&lt;0.0.05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4040322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4040322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INE-1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SES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41 maternal-infant pai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ord blood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ker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8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The lowest SES was associated with higher cord blood LINE-1 methylation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age at delivery, number of years living in USA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djusted β = 0.78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7608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6" w:hRule="atLeast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SIGF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GF2 DMR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SES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20 children at 17 months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ite blood cel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berman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2)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renatal low education was associated with INSIGF methylation increase 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take of the folic acid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stational ag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1.6%;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 0.021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510225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</w:trPr>
        <w:tc>
          <w:tcPr>
            <w:tcW w:w="144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GF2/H19,DLK1/MEG3NNAT, PLAGL1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enatal SES</w:t>
            </w:r>
          </w:p>
        </w:tc>
        <w:tc>
          <w:tcPr>
            <w:tcW w:w="19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619 pregnant mother-infants pairs</w:t>
            </w: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mbilical cord blood leucocyte</w:t>
            </w:r>
          </w:p>
        </w:tc>
        <w:tc>
          <w:tcPr>
            <w:tcW w:w="13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ing et al (2014)</w:t>
            </w:r>
          </w:p>
        </w:tc>
        <w:tc>
          <w:tcPr>
            <w:tcW w:w="362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nadjusted race/ethnic differences only were evident for DMRs regulating MEG3 and IGF2; race/ethnic differences persisted in IGF2/H19 and NNAT after accounting for income and education.</w:t>
            </w:r>
          </w:p>
        </w:tc>
        <w:tc>
          <w:tcPr>
            <w:tcW w:w="197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come and education</w:t>
            </w:r>
          </w:p>
        </w:tc>
        <w:tc>
          <w:tcPr>
            <w:tcW w:w="10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4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5678712</w:t>
            </w:r>
          </w:p>
        </w:tc>
      </w:tr>
    </w:tbl>
    <w:p>
      <w:pPr>
        <w:jc w:val="left"/>
        <w:rPr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Note: </w:t>
      </w:r>
      <w:r>
        <w:rPr>
          <w:rFonts w:ascii="Arial" w:hAnsi="Arial" w:eastAsia="微软雅黑" w:cs="Arial"/>
          <w:sz w:val="18"/>
          <w:szCs w:val="18"/>
        </w:rPr>
        <w:t>*</w:t>
      </w:r>
      <w:r>
        <w:rPr>
          <w:rFonts w:ascii="Arial" w:hAnsi="Arial" w:cs="Arial"/>
          <w:sz w:val="18"/>
          <w:szCs w:val="18"/>
        </w:rPr>
        <w:t xml:space="preserve"> refers to th</w:t>
      </w:r>
      <w:r>
        <w:rPr>
          <w:rFonts w:hint="eastAsia" w:ascii="Arial" w:hAnsi="Arial" w:cs="Arial"/>
          <w:sz w:val="18"/>
          <w:szCs w:val="18"/>
        </w:rPr>
        <w:t xml:space="preserve">e </w:t>
      </w:r>
      <w:r>
        <w:rPr>
          <w:rFonts w:ascii="Arial" w:hAnsi="Arial" w:cs="Arial"/>
          <w:sz w:val="18"/>
          <w:szCs w:val="18"/>
        </w:rPr>
        <w:t>studies with</w:t>
      </w:r>
      <w:r>
        <w:rPr>
          <w:rFonts w:hint="eastAsia"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power</w:t>
      </w:r>
      <w:r>
        <w:rPr>
          <w:rFonts w:hint="eastAsia" w:ascii="Arial" w:hAnsi="Arial" w:cs="Arial"/>
          <w:sz w:val="18"/>
          <w:szCs w:val="18"/>
        </w:rPr>
        <w:t>&gt;60%.</w:t>
      </w: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  <w:r>
        <w:rPr>
          <w:rFonts w:ascii="Arial" w:hAnsi="Arial" w:eastAsia="KaiTi_GB2312" w:cs="Arial"/>
          <w:szCs w:val="21"/>
        </w:rPr>
        <w:t>Suppl. Table1.2 Overview of candidate genes studies associated with stress during postnatal development</w:t>
      </w:r>
    </w:p>
    <w:tbl>
      <w:tblPr>
        <w:tblStyle w:val="6"/>
        <w:tblpPr w:leftFromText="180" w:rightFromText="180" w:vertAnchor="page" w:horzAnchor="page" w:tblpX="238" w:tblpY="2277"/>
        <w:tblOverlap w:val="never"/>
        <w:tblW w:w="1648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3"/>
        <w:gridCol w:w="1417"/>
        <w:gridCol w:w="1653"/>
        <w:gridCol w:w="1125"/>
        <w:gridCol w:w="1335"/>
        <w:gridCol w:w="4080"/>
        <w:gridCol w:w="1987"/>
        <w:gridCol w:w="900"/>
        <w:gridCol w:w="1660"/>
        <w:gridCol w:w="11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6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6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ean/loci specific (2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self</w:t>
            </w:r>
            <w:r>
              <w:rPr>
                <w:rFonts w:hint="eastAsia" w:ascii="Arial" w:hAnsi="Arial" w:cs="Arial"/>
                <w:sz w:val="15"/>
                <w:szCs w:val="15"/>
              </w:rPr>
              <w:t>-</w:t>
            </w:r>
            <w:r>
              <w:rPr>
                <w:rFonts w:ascii="Arial" w:hAnsi="Arial" w:cs="Arial"/>
                <w:sz w:val="15"/>
                <w:szCs w:val="15"/>
              </w:rPr>
              <w:t>reported, SCID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60 preschooler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ongitudinal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ent et al. (2017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ethylation of NR3C1exons 1D and 1F ↑ during the early period for maltreated children, and gradually ↓ among  follow-up 6 month, and which lower than control group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 follow day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 mean 1F: β=0.07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F 27-29: β=0.1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9162170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exon 1F)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 loci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34 childre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53.4% abused）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icchetti et al. (2017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re maltreatment associates with higher methylation of NR3C1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, ethnic, genotyp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ver methylation scores：</w:t>
            </w:r>
            <w:r>
              <w:rPr>
                <w:rFonts w:ascii="Arial" w:hAnsi="Arial" w:eastAsia="Times-Roman" w:cs="Arial"/>
                <w:i/>
                <w:iCs/>
                <w:kern w:val="0"/>
                <w:sz w:val="15"/>
                <w:szCs w:val="15"/>
                <w:lang w:bidi="ar"/>
              </w:rPr>
              <w:t>F</w:t>
            </w:r>
            <w:r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  <w:t>=5.58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9162187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D, 1H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 ment; early adversity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84 childre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74 have moderate -severe trauma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yrka et al. (2015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The methylation at exons 1D and 1F in the promoter of NR3C1 ↑ for those suffered children adversity 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nder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dversity: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pG1:r=-0 .23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3: r=0 .23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5997773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abus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5 black women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BMC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hields et al (2016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Women reporting childhood abuse victimization exhibited ↑ mean NR3C1  and a CpG site methylation levels 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ge parent’s education leve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= 1.02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7620456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9 loci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abus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SST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98 abused adult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2 healthy control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BMC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lexander et al. (2018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association between NR3C1methylation with child abuse. Methylation of NR3C1 CpG12 mediated child and cortisol secreation. Individuals with high DNAm showed 62% higher cortisol following TSS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ge, sex, gender, smoking status, BMI, baseline cortisol, use of oral contraceptive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CpG12 : r=-0.05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F: 1.9~0.3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(large power)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9433075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4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281 BPD patients (239 female, 29.4 years)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BMC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Martin-Blanco et al. (2014)</w:t>
            </w: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he more child trauma experience, the ↑ methylation level of NR3C1 promoter 1F for BPD patients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PA:</w:t>
            </w:r>
            <w:r>
              <w:rPr>
                <w:rFonts w:ascii="Arial" w:hAnsi="Arial" w:cs="Arial"/>
                <w:sz w:val="15"/>
                <w:szCs w:val="15"/>
              </w:rPr>
              <w:t xml:space="preserve">β=0.06 </w:t>
            </w:r>
            <w:r>
              <w:rPr>
                <w:rFonts w:ascii="Arial" w:hAnsi="Arial" w:eastAsia="Times" w:cs="Arial"/>
                <w:sz w:val="15"/>
                <w:szCs w:val="15"/>
              </w:rPr>
              <w:t>p=0.009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EN: 0.04  P=0.08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5048180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4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0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8 loci including exon 1F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maltreatment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01 BPD with severe maltreat,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99 MDD with low maltreatment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roud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1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ltreatment associated with ↑ methylation  NR3C1, with the increasing of SA, the methylation of  NR3C1 increased significantly.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nder,  past/current alcohol/substance use, past/current PTSD, suicide history, etc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ltreatment vs non-maltreatment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.138 vs.0.103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2832351" \t "https://www.geenmedical.com/_blank" </w:instrText>
            </w:r>
            <w:r>
              <w:fldChar w:fldCharType="separate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2832351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6.5 Mb around NR3C1  intro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abus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2 male suicide (severe child abuse)  12 control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ippocampus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uderma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2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For maltreated suicide completers: methylation↓ at 2 DMRs upstream NR3C1,methylation↑at 4 DMRs introns 1, 2 and one DMR downstream of NR3C1 compared with control. 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No data provided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3045659" \t "https://www.geenmedical.com/_blank" </w:instrText>
            </w:r>
            <w:r>
              <w:fldChar w:fldCharType="separate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3045659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 xml:space="preserve"> </w:t>
            </w:r>
            <w:r>
              <w:rPr>
                <w:rStyle w:val="10"/>
                <w:rFonts w:ascii="Arial" w:hAnsi="Arial" w:eastAsia="微软雅黑" w:cs="Arial"/>
                <w:b/>
                <w:bCs/>
                <w:color w:val="auto"/>
                <w:sz w:val="15"/>
                <w:szCs w:val="15"/>
                <w:u w:val="none"/>
                <w:vertAlign w:val="superscript"/>
              </w:rPr>
              <w:t>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B, 1C,1H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different loci）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Abus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2 abused suicide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2 no abuse control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ippocampus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bonte et al. (2012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differences in average methylation across groups, child abuse associated with methylation at GR1B and 1C promoter. SA associated with hypomethylation of CpG13, CpG3, CpG7, CpG10 and hypermethylation  of   CpG8 (GR1C)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pH, PMI, psychiatric medication statu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R1B: p&lt;0.000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R 1C: CpG8 p&lt;0.000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2444201" \t "https://www.geenmedical.com/_blank" </w:instrText>
            </w:r>
            <w:r>
              <w:fldChar w:fldCharType="separate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2444201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b/>
                <w:bCs/>
                <w:color w:val="auto"/>
                <w:sz w:val="15"/>
                <w:szCs w:val="15"/>
                <w:u w:val="none"/>
                <w:vertAlign w:val="superscript"/>
              </w:rPr>
              <w:t>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motional abus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 MDD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4 healthy control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arrell et al. (2018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creased emotional abuse associated ↑ methylaion of NR3C1 exon 1F CG38 among depression patients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moking, education year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G37, r=-.53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G38, r=-.43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Enough power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793048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7 loci around exon 1F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 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ual abuse and  physical trauma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0 female  with mod-severe child trauma vs. 46 control , 19 HC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Vangeel </w:t>
            </w:r>
          </w:p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5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significant difference in NR3C1-1F mean methylation between traumatized and nontraumatized CFS patients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Not provided effect siz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6230484" \t "https://www.geenmedical.com/_blank" </w:instrText>
            </w:r>
            <w:r>
              <w:fldChar w:fldCharType="separate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6230484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2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13 CpG in promoter)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52 adult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94 female) (Longitudinal)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BMC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Bustamante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 (2016)</w:t>
            </w:r>
          </w:p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 associated with ↑ methylation of NR3C1 CpG1–4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, ethnity，blood number, anti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epression medication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β=0.038 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Medium power (66%)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747588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89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2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2,13,30,31,32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maltreatment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2 abused suicide victims,12 control suicide, 12 control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ippocampus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cGowa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09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yper percentage of methylated clone of NR3C1 among suicide victims with child maltreatment compared to control. No difference between suicide victims with low abuse and control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ood disorders, substance abuse disorders </w:t>
            </w:r>
          </w:p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-Roman" w:cs="Arial"/>
                <w:i/>
                <w:iCs/>
                <w:kern w:val="0"/>
                <w:sz w:val="15"/>
                <w:szCs w:val="15"/>
                <w:lang w:bidi="ar"/>
              </w:rPr>
              <w:t>F</w:t>
            </w:r>
            <w:r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  <w:t xml:space="preserve"> = 3.47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P&lt;0.05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19234457" \t "https://www.geenmedical.com/_blank" </w:instrText>
            </w:r>
            <w:r>
              <w:fldChar w:fldCharType="separate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19234457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widowControl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  <w:p>
            <w:pPr>
              <w:widowControl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2 CpG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trauma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41 individuals (SCZ, BP, siblings) 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aliva </w:t>
            </w:r>
          </w:p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ch¨ur et al. (2018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R-1F methylation was not associated with childhood trauma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ge, sex, cohort, group </w:t>
            </w:r>
          </w:p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tatu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b/>
                <w:bCs/>
                <w:i/>
                <w:i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003679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2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exon -1F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10 CpG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trauma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80 female CFS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chronic fatigue syndrome) patients, 91 female controls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Vangeel,et al.(2018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-1F DNA hypomethylation at several CpG sites in CFS patients as compared to controls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motional abuse was correlated with DNAm at CpG_3 and CpG_47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pG3: 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ho=0.26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47: Rho=−0.239. 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275786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61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 intron 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20" w:lineRule="auto"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 abuse &amp; other stressors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31 preschooler (123 with moderate -severe </w:t>
            </w:r>
            <w:r>
              <w:rPr>
                <w:rFonts w:hint="eastAsia" w:ascii="Arial" w:hAnsi="Arial" w:cs="Arial"/>
                <w:sz w:val="15"/>
                <w:szCs w:val="15"/>
              </w:rPr>
              <w:t>trauma</w:t>
            </w:r>
            <w:r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saliva 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ade et al. (2017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 maltreat associated with ↓ methylation of FKBP5 at baseline, but did not predict change in DNAm at CpG 1 or CpG 2 of FKBP5 over time. 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netic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ncestry, length of tim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CpG1:β</w:t>
            </w:r>
            <w:r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  <w:t>= -1.09</w:t>
            </w:r>
          </w:p>
          <w:p>
            <w:pPr>
              <w:widowControl/>
              <w:jc w:val="left"/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CpG2:β</w:t>
            </w:r>
            <w:r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  <w:t>= -1.24</w:t>
            </w:r>
          </w:p>
          <w:p>
            <w:pPr>
              <w:widowControl/>
              <w:jc w:val="left"/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9162173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9162173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tron 7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D/H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 maltreat and stress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74 children 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69 severe maltreatment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aliva 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yrka et al (2015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wo CpG sites of FKBP5 intron 7 is ↓among abuse children; Stress lead to methylation of FKBP5↓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nsider the effect of FKBP5 genotype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, ehtnit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CpG1,t=3.16, CpG2, t=2.29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6535949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4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(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intron 7</w:t>
            </w:r>
            <w:r>
              <w:rPr>
                <w:rFonts w:ascii="Arial" w:hAnsi="Arial" w:eastAsia="宋体" w:cs="Arial"/>
                <w:sz w:val="15"/>
                <w:szCs w:val="15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trauma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30 AA with child trauma 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6 control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Klenger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13)</w:t>
            </w: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life stress cause ↓ DNAm of GRE for A carriers of FKBP. An interactive effect between genotype and early stress on DANm level of  FKBP5.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nsider the effect of FKBP5 genotype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Early life Stress: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F= 8.2, P=0.006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Interactive effect: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 xml:space="preserve">F=31.01 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3201972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4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tron 7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motional abus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 MDD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4 healthy control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arrell et al. (2018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association between emotional abuse and FKBP5 methylation level.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moking, education years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data not provided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79304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3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FKBP5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TSST, intron7, intron 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maltreatment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12 adults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stamante et al. (2017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maltreatment did not significantly associate with methylation in any of the four loci of FKBP5. DNA methylation does not mediate childhood maltreatment-depression association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sex, self-reported race, PBMC, anti- depressant medicatio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data not provided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8961425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8961425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tron 7)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90 subjects (87 MDD,61BD, 42HC)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itoa et al. (2020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motional abuse/neglect related to lower mean DNAm of FKBP5 intron 7 interacting with rs1360780 in the BD patients.  No significant results in MDD and HC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 and sex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ρ=−0.25</w:t>
            </w:r>
          </w:p>
          <w:p>
            <w:pPr>
              <w:widowControl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2553385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4CpG 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85 patients with psychotic disorder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6 HC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 leukocytes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isiak et al. (2020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ual abuse associated with low FKBP5 CpG4 site methylation level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CEs. BMI, age, sex and cortisol levels, smoking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= 5.994, p = 0.003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Large power </w:t>
            </w:r>
          </w:p>
          <w:p>
            <w:pPr>
              <w:widowControl/>
              <w:jc w:val="left"/>
              <w:textAlignment w:val="bottom"/>
              <w:rPr>
                <w:rFonts w:ascii="Arial" w:hAnsi="Arial" w:eastAsia="Times New Roman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255215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tron 7, 5 CpG sit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 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ltreatment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965 subjects from SHIP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linger-Konig,et al.(2019)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educed methylation in TT allele carriers of rs1360780; childhood maltreatment did not associate with methylation in 5 sites of FKBP5.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nsider the effect of FKBP5 genotype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, cohort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moking, waist circumference, blood cell count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480" w:lineRule="auto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Not provided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30700816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30700816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(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intron 7</w:t>
            </w:r>
            <w:r>
              <w:rPr>
                <w:rFonts w:ascii="Arial" w:hAnsi="Arial" w:eastAsia="宋体" w:cs="Arial"/>
                <w:sz w:val="15"/>
                <w:szCs w:val="15"/>
              </w:rPr>
              <w:t>)</w:t>
            </w:r>
          </w:p>
          <w:p>
            <w:pPr>
              <w:widowControl/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verage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 xml:space="preserve">DNAm for </w:t>
            </w:r>
            <w:r>
              <w:rPr>
                <w:rFonts w:ascii="Arial" w:hAnsi="Arial" w:eastAsia="Times" w:cs="Arial"/>
                <w:sz w:val="15"/>
                <w:szCs w:val="15"/>
              </w:rPr>
              <w:t>CpG 1, 2, 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rauma exposure + TSST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00 adults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lexander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20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 trauma doesn’t associate with methylation change of FKBP5 intron 7; the latter doesn’t associate with acute /chronic cortisol concentration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nsider the effect of FKBP5 genotype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, education years, BMI</w:t>
            </w:r>
            <w:r>
              <w:rPr>
                <w:rFonts w:hint="eastAsia" w:ascii="Arial" w:hAnsi="Arial" w:cs="Arial"/>
                <w:sz w:val="15"/>
                <w:szCs w:val="15"/>
              </w:rPr>
              <w:t>,</w:t>
            </w:r>
            <w:r>
              <w:rPr>
                <w:rFonts w:ascii="Arial" w:hAnsi="Arial" w:cs="Arial"/>
                <w:sz w:val="15"/>
                <w:szCs w:val="15"/>
              </w:rPr>
              <w:t xml:space="preserve"> smoking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child trauma；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F=0.071 (average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: 82%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2488091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sexual abuse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6 abused female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32 </w:t>
            </w:r>
            <w:r>
              <w:rPr>
                <w:rFonts w:hint="eastAsia" w:ascii="Arial" w:hAnsi="Arial" w:cs="Arial"/>
                <w:sz w:val="15"/>
                <w:szCs w:val="15"/>
              </w:rPr>
              <w:t>control</w:t>
            </w:r>
            <w:r>
              <w:rPr>
                <w:rFonts w:ascii="Arial" w:hAnsi="Arial" w:cs="Arial"/>
                <w:sz w:val="15"/>
                <w:szCs w:val="15"/>
              </w:rPr>
              <w:t xml:space="preserve"> female 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3"/>
                <w:szCs w:val="13"/>
              </w:rPr>
              <w:t xml:space="preserve">(Iowa Adoption Studies) 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ymphoblast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Vijayendran,et al. (2012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 influenced higher methylation of cg22584138 and cg05016953. Methylation effects on transcription may vary as a function of gene motif and splice variant.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notype, ethnicity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t provided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</w:pPr>
            <w:r>
              <w:rPr>
                <w:rFonts w:ascii="Arial" w:hAnsi="Arial" w:cs="Arial"/>
                <w:sz w:val="15"/>
                <w:szCs w:val="15"/>
              </w:rPr>
              <w:t>2270794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Upstream of promoter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trauma and physical abus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 MDD (23 F)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6 controls (21 F)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ippocampus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ooij et al.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5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trauma (physical abuse) were associated with ↑ methylation of SLC6A4 CpGs 5-15</w:t>
            </w: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(LL carriers), linked to smaller hippocampal volume.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, MDD dignostic, hippocamps volum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trauma: β=0.27, p=0.029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A: r=0.33,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5781010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5781010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6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sexual abuse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55 women from Iowa Adoption Studies) (41.1 yrs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ymphoblast cell lines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each et al. (2013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 sexual abuse associated with SLC6A4 promoter methylation. Sexual abuse and parental psychopathology interacted to predict SLC6A4 methylation levels.   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  <w:t xml:space="preserve">substance use </w:t>
            </w:r>
          </w:p>
          <w:p>
            <w:pPr>
              <w:rPr>
                <w:rFonts w:ascii="Arial" w:hAnsi="Arial" w:cs="Arial"/>
                <w:b/>
                <w:bCs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ual abuse: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= 0.311, p &lt; .00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3421829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3421829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70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7 loci around promoter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hysical abuse sexual abuse, finance hardship parental loss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8 MD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from birth to 16 yrs), Korea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ongitudinal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ang et al. (2013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A and SA both associated with↑ methylation of SLC6A4 after multiple comparisons (parental loss: higher CpG2, other adversities with higher methylation of CpG7). SEP: SLC6A4: no association 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From </w:t>
            </w:r>
            <w:r>
              <w:rPr>
                <w:rFonts w:ascii="Arial" w:hAnsi="Arial" w:eastAsia="AdvTT5235d5a9" w:cs="Arial"/>
                <w:kern w:val="0"/>
                <w:sz w:val="15"/>
                <w:szCs w:val="15"/>
                <w:lang w:bidi="ar"/>
              </w:rPr>
              <w:t>87.3%~99%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3333376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71 CpG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sexual abus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55 female from Iowa Adoptee Study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ymphoblast cell lines</w:t>
            </w:r>
          </w:p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each SRH et al. (2011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ignificant positive effect of childhood sex abuse on overall methylation of the 5HTT promoter region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= 0.856</w:t>
            </w:r>
          </w:p>
          <w:p>
            <w:pPr>
              <w:widowControl/>
              <w:jc w:val="left"/>
              <w:textAlignment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textAlignment w:val="center"/>
              <w:rPr>
                <w:rFonts w:ascii="Arial" w:hAnsi="Arial" w:eastAsia="宋体" w:cs="Arial"/>
                <w:b/>
                <w:bCs/>
                <w:i/>
                <w:i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0947778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abus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64 BN women vs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2 control women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ymphocyte  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haler et al. (2014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limia nervosa patients exposed to child abuse and/or coupled with BPD had higher DNAm at specific CpG sites of BDNF compared with BN without child abuse experience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N vs. noneating disorde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N with PA vs non-PA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ual abuse: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RR= 1.55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4801751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4801751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96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trauma (PA, SA, EA, trauma)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15 BPD vs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2 controls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 leukocytes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roud et al. (2013)</w:t>
            </w: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abuse severity predicted higher levels of BDNF methylation among BPD patients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= 0.61 (exon IV )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= 0.66 ( exon I)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3422958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3422958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4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(9 site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OA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hood Trauma 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19 MZ twin pairs (84 male pairs, 55 yrs, 35 female pairs 36 yrs)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, leukocytes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ng et al. (2018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 maltreatment associated with ↑ methylation of two CpG sites at BDNF, but it did not survive multiple correction. No any association between childhood maltreatment and MAOA methylation. 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win age, family income, pack-year, physical activity, alcohol consume, BMI, history of PTSD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 xml:space="preserve"> </w:t>
            </w:r>
          </w:p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  <w:p>
            <w:pPr>
              <w:rPr>
                <w:rFonts w:ascii="Arial" w:hAnsi="Arial" w:eastAsia="Times New Roman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9781947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9781947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O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hysical abuse 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ual abuse 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14 Swedish women 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ecknita et al. (2018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ual abuse associated with hypermethylation of MAOA exon I region in female samples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Lifetime diagnoses, current diagnoses.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= 12.693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&lt; 0.001 </w:t>
            </w: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9600412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9600412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OA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first exon intron)16CpG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exual abuse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52 women and 157 men (14-73 yrs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ecknita D, et al.(2021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ethylation levels were higher among women who 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experienced sexual abuse than women who did not. 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tratified sex analysis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ifetime diagnoses of substance dependenc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0.017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44243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R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promoter, intron,</w:t>
            </w:r>
            <w:r>
              <w:rPr>
                <w:rFonts w:ascii="Arial" w:hAnsi="Arial" w:eastAsia="Times New Roman" w:cs="Arial"/>
                <w:sz w:val="13"/>
                <w:szCs w:val="13"/>
              </w:rPr>
              <w:t>enhancer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4 abused children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1 control children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Fujisawa 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(2019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he methylation of OXTR CpG 5,6↑ among abused children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ge, gender, IQ,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= 0.65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071720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R 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 xml:space="preserve">(18CpG around </w:t>
            </w:r>
            <w:r>
              <w:rPr>
                <w:rFonts w:ascii="Arial" w:hAnsi="Arial" w:eastAsia="Times New Roman" w:cs="Arial"/>
                <w:sz w:val="13"/>
                <w:szCs w:val="13"/>
              </w:rPr>
              <w:t>exton 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93 African America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mean ages: 41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mearman 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 (2016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ethylation of 4 CpGs located in OXTR exton 3 ↑ after exposing to children  maltreatment，but none after multiple correction. OXTR genotypes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, cell types, batch effec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0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.011 &lt;</w:t>
            </w:r>
            <w:r>
              <w:rPr>
                <w:rFonts w:ascii="Arial" w:hAnsi="Arial" w:eastAsia="Times New Roman" w:cs="Arial"/>
                <w:iCs/>
                <w:sz w:val="15"/>
                <w:szCs w:val="15"/>
              </w:rPr>
              <w:t>p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 xml:space="preserve">&lt; </w:t>
            </w:r>
            <w:r>
              <w:rPr>
                <w:rFonts w:ascii="Arial" w:hAnsi="Arial" w:eastAsia="宋体" w:cs="Arial"/>
                <w:sz w:val="15"/>
                <w:szCs w:val="15"/>
              </w:rPr>
              <w:t>0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.017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 xml:space="preserve">after 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multiple testing</w:t>
            </w:r>
            <w:r>
              <w:rPr>
                <w:rFonts w:ascii="Arial" w:hAnsi="Arial" w:eastAsia="宋体" w:cs="Arial"/>
                <w:sz w:val="15"/>
                <w:szCs w:val="15"/>
              </w:rPr>
              <w:t>: p&gt;0.0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682244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R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tron 1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4 Cp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ocioeconomic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309 African American 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ongitudinal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ogan et a</w:t>
            </w:r>
            <w:r>
              <w:rPr>
                <w:rFonts w:hint="eastAsia" w:ascii="Arial" w:hAnsi="Arial" w:cs="Arial"/>
                <w:sz w:val="15"/>
                <w:szCs w:val="15"/>
              </w:rPr>
              <w:t>l</w:t>
            </w:r>
            <w:r>
              <w:rPr>
                <w:rFonts w:ascii="Arial" w:hAnsi="Arial" w:cs="Arial"/>
                <w:sz w:val="15"/>
                <w:szCs w:val="15"/>
              </w:rPr>
              <w:t>. (2019)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adversity was not associated with OXTR methylation. Child socioeconomic instability predicted elevated methylation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ellular heterogeneity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ge, educational attainment, cohabitation 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moking frequency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S with DNAm r=0.16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 xml:space="preserve">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318641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R</w:t>
            </w:r>
          </w:p>
          <w:p>
            <w:pPr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 region)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trauma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58 young Africa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merican me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ongitudinal)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saliva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ogan et al. (2018)</w:t>
            </w: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rom late adolescent into early adulthoo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19 yrs at baseline, 20.5, 22 years separately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ignificant indirect effect of childhood trauma on OXTR methylation via prosocial ties. 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ducational level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ge, economic distress 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B=0.04</w:t>
            </w:r>
          </w:p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 xml:space="preserve">Large power 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30308385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30308385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1"/>
              </w:num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TR3A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8CpGs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46 bipolar, BPD, ADHD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roud N, et al. (2016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C carriers had higher methylation status at one CpG located 1 bp upstream of 5-HTR3A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ffect of genetic background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, category of diagnosi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3 II: b=0.18, CpG2III: b = 0.19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5 III: b=−0.19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635016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RD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abus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2 women with a BS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roleau et al. (2014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hood sexual abuse associated with marginally significant DRD2   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 =2.687; p= 0.07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415724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S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maltreatment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3 healthy femal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40~73years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BMC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iacco et al. (2019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 xml:space="preserve">No association between child maltreatment and DNAm of NR3C1promoter, EA and more adversity lead to ↑ methylation of ESRαshore 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ge, BMI, soci-economic, smoking statu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eastAsia="HelveticaNeueLT Std Lt" w:cs="Arial"/>
                <w:sz w:val="15"/>
                <w:szCs w:val="15"/>
              </w:rPr>
            </w:pP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ESR: p=0.001.</w:t>
            </w:r>
            <w:r>
              <w:rPr>
                <w:rFonts w:ascii="Arial" w:hAnsi="Arial" w:eastAsia="HelveticaNeueLT Std Lt" w:cs="Arial"/>
                <w:sz w:val="15"/>
                <w:szCs w:val="15"/>
              </w:rPr>
              <w:t xml:space="preserve">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70882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RN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childhood neglect/abus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8 male Suicide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2 male control 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ippocampus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cGowan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08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RNA was significantly hypermethylated throughout the promoter and 5' regulatory region in the brain of suicide subjects suffer child neglect/abuse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p&lt;0.000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18461137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18461137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L-6 promoter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trauma+exposure to violence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4 AAM (African American men, 18-25 yrs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Janusek et al. (2016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creased exposure to childhood trauma was related to reduced methylation of IL6 promoter and greater TSST induced IL-6 levels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p</w:t>
            </w:r>
            <w:r>
              <w:rPr>
                <w:rFonts w:ascii="Arial" w:hAnsi="Arial" w:cs="Arial"/>
                <w:sz w:val="15"/>
                <w:szCs w:val="15"/>
              </w:rPr>
              <w:t>aternal education, indirect violence</w:t>
            </w:r>
            <w:r>
              <w:rPr>
                <w:rFonts w:hint="eastAsia" w:ascii="Arial" w:hAnsi="Arial" w:cs="Arial"/>
                <w:sz w:val="15"/>
                <w:szCs w:val="15"/>
              </w:rPr>
              <w:t>,</w:t>
            </w: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egative affectio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 = 0.029843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 = 0.013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77656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life stress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6 adolescent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mean age 15years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BMC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Radtke 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5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he methylation of NR3C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1exon1F ↑ for adolescents suffered children maltreatment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:0.30~0.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edium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608008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4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life stres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6 children (11~14 years)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Romens 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5)</w:t>
            </w: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ren exposed to physical maltreatment had ↑ methylation within exon 1F of NR3C1 promoter region  compared to non-maltreated children, which varied depended on CpG site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ge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, </w:t>
            </w:r>
            <w:r>
              <w:rPr>
                <w:rFonts w:ascii="Arial" w:hAnsi="Arial" w:cs="Arial"/>
                <w:sz w:val="15"/>
                <w:szCs w:val="15"/>
              </w:rPr>
              <w:t>gender, ethnic soci economic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 site 3：d = 0.79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 site 6：d = 0.96</w:t>
            </w:r>
          </w:p>
          <w:p>
            <w:pP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</w:pPr>
            <w:r>
              <w:rPr>
                <w:rFonts w:ascii="Arial" w:hAnsi="Arial" w:cs="Arial"/>
                <w:sz w:val="15"/>
                <w:szCs w:val="15"/>
              </w:rPr>
              <w:t>CpG site 7：d = 0.96</w:t>
            </w:r>
          </w:p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jc w:val="left"/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5056599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6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0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 (exon 1D/1F/1H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ife adversity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Stress+child maltreatment+ trauma event)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71 preschoolers 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with early adversity 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ade et al. (2016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Early composite adversity associated with hypermethylation 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 xml:space="preserve">of </w:t>
            </w:r>
            <w:r>
              <w:rPr>
                <w:rFonts w:ascii="Arial" w:hAnsi="Arial" w:cs="Arial"/>
                <w:sz w:val="15"/>
                <w:szCs w:val="15"/>
              </w:rPr>
              <w:t>NR3C1 1</w:t>
            </w:r>
            <w:r>
              <w:rPr>
                <w:rFonts w:ascii="Arial" w:hAnsi="Arial" w:cs="Arial"/>
                <w:sz w:val="15"/>
                <w:szCs w:val="15"/>
                <w:vertAlign w:val="superscript"/>
              </w:rPr>
              <w:t>st</w:t>
            </w:r>
            <w:r>
              <w:rPr>
                <w:rFonts w:ascii="Arial" w:hAnsi="Arial" w:cs="Arial"/>
                <w:sz w:val="15"/>
                <w:szCs w:val="15"/>
              </w:rPr>
              <w:t xml:space="preserve"> exon, which mediated effects of early adversity on internalizing behavior problems.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sex, externalizing/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internalizing behaviors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F: r=0.16,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 =0 .043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6822445" \t "https://www.geenmedical.com/_blank" </w:instrText>
            </w:r>
            <w:r>
              <w:fldChar w:fldCharType="separate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6822445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sychological stress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149 adolescent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13~14years）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saliva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fstathopoulos et al. (2019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he methylation of NR3C11F ↑ significantly for adolescents been bullied and lacking of friends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moking, alcohol us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x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eing bullied: OR=1.89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ss friend：OR=2.30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9921868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6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D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tressful life events and trauma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68 adolescent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mean age 16 years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van derKnaap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14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fter stressful life events or traumatic experiences, NR3C1 exon 1D methylation↑. No change with prenatal stress exposure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 smoking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P&lt;0.01~0.00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4713862" \t "https://www.geenmedical.com/_blank" </w:instrText>
            </w:r>
            <w:r>
              <w:fldChar w:fldCharType="separate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4713862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b/>
                <w:bCs/>
                <w:color w:val="auto"/>
                <w:sz w:val="15"/>
                <w:szCs w:val="15"/>
                <w:u w:val="none"/>
                <w:vertAlign w:val="superscript"/>
              </w:rPr>
              <w:t>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6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NR3C1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exon 1F)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Genocide survivor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war trauma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69 females,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83 male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30–41 years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Vukojevic V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 et al (2014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creased DNA methylation in male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-stratified analysis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TSD symptom duster scor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微软雅黑" w:cs="Arial"/>
                <w:sz w:val="15"/>
                <w:szCs w:val="15"/>
              </w:rPr>
              <w:t>ρ</w:t>
            </w:r>
            <w:r>
              <w:rPr>
                <w:rFonts w:ascii="Arial" w:hAnsi="Arial" w:cs="Arial"/>
                <w:sz w:val="15"/>
                <w:szCs w:val="15"/>
              </w:rPr>
              <w:t xml:space="preserve">=-0.355,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cor= 0.008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5080589" \t "https://www.geenmedical.com/_blank" </w:instrText>
            </w:r>
            <w:r>
              <w:fldChar w:fldCharType="separate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5080589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0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F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OA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adversity+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+Childhood SEP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92 depression  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276 controls, Sweden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F: 993, M: 675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s</w:t>
            </w:r>
            <w:r>
              <w:rPr>
                <w:rFonts w:ascii="Arial" w:hAnsi="Arial" w:cs="Arial"/>
                <w:sz w:val="15"/>
                <w:szCs w:val="15"/>
              </w:rPr>
              <w:t>aliva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elas et al (2013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parental death associated with hypermethylation of NR3C1 (CpGs 10.11 and 35);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EP: NR3C1: No association,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OA: No association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smoking, MAOA u-VNTR genotyp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 xml:space="preserve">Δβ for CpG35: 5.4%  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Times" w:cs="Arial"/>
                <w:sz w:val="15"/>
                <w:szCs w:val="15"/>
              </w:rPr>
              <w:t>Δβ for CpG:10: 8%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3449091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3449091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6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adversity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340 healthy adult participant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  leukocyte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yrka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6)</w:t>
            </w: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hood adversity and a history of past or current psychiatric disorder associated with </w:t>
            </w: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↓ </w:t>
            </w:r>
            <w:r>
              <w:rPr>
                <w:rFonts w:ascii="Arial" w:hAnsi="Arial" w:cs="Arial"/>
                <w:sz w:val="15"/>
                <w:szCs w:val="15"/>
              </w:rPr>
              <w:t>methylation of NR3C1 promoter across the region and specific loci.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x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rrelation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0.018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power&gt;80%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7378548" \t "https://www.geenmedical.com/_blank" </w:instrText>
            </w:r>
            <w:r>
              <w:fldChar w:fldCharType="separate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7378548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4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romoter 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adversity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99 healthy adults. 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BMC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yrka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2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arental loss, childhood maltreatment, parental care associated with ↑ methylation of NR3C1 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 gender, medication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 1: r = 2.23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</w:rPr>
              <w:t>22295073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, FKBP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iscrimination exposure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47 Latina women 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ongitudinal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ntos et al. (2018)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iscrimination was negatively associated with methylation at CpG sites within NR3C1 and BDNF, FKBP5 (only time1).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aternal age, marital status, education, household income, ethnicity, infant’ sex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:RR= 0.85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: RR=0.86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: RR=0.85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014478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intron7</w:t>
            </w:r>
            <w:r>
              <w:rPr>
                <w:rFonts w:ascii="Arial" w:hAnsi="Arial" w:eastAsia="宋体" w:cs="Arial"/>
                <w:sz w:val="15"/>
                <w:szCs w:val="15"/>
              </w:rPr>
              <w:t>/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5</w:t>
            </w:r>
            <w:r>
              <w:rPr>
                <w:rFonts w:ascii="Arial" w:hAnsi="Arial" w:eastAsia="宋体" w:cs="Arial"/>
                <w:sz w:val="15"/>
                <w:szCs w:val="15"/>
              </w:rPr>
              <w:t>/2,</w:t>
            </w:r>
          </w:p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promoter)</w:t>
            </w:r>
          </w:p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 and adult life stress 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 high stress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5 low stress children (Longitudinal) 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saliva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arms et al. (2017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ith the increase of early life stress, the methylation of FKBP (intron 5/intron2) ↑. Stress exposure during adult significantly correlated with methylation of intron 7.(-)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intron5cg8</w:t>
            </w:r>
            <w:r>
              <w:rPr>
                <w:rFonts w:ascii="Arial" w:hAnsi="Arial" w:eastAsia="宋体" w:cs="Arial"/>
                <w:sz w:val="15"/>
                <w:szCs w:val="15"/>
              </w:rPr>
              <w:t>: r=0.37</w:t>
            </w:r>
          </w:p>
          <w:p>
            <w:pPr>
              <w:jc w:val="left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intron2cg1</w:t>
            </w:r>
            <w:r>
              <w:rPr>
                <w:rFonts w:ascii="Arial" w:hAnsi="Arial" w:eastAsia="宋体" w:cs="Arial"/>
                <w:sz w:val="15"/>
                <w:szCs w:val="15"/>
              </w:rPr>
              <w:t xml:space="preserve">:r=0.36 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meditation::p=0.08</w:t>
            </w:r>
          </w:p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 xml:space="preserve">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162190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6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tron 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adversity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6 MDD adults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0 controls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ozzi et al. (2018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adversity predicted ↓methylation of rs1360780 for MDD patients carrying risk allele  Genetic effect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se</w:t>
            </w:r>
            <w:r>
              <w:rPr>
                <w:rFonts w:ascii="Arial" w:hAnsi="Arial" w:cs="Arial"/>
                <w:sz w:val="15"/>
                <w:szCs w:val="15"/>
              </w:rPr>
              <w:t>x,age, rs1360780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notyp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F=4.95</w:t>
            </w:r>
          </w:p>
          <w:p>
            <w:pPr>
              <w:jc w:val="left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9182159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9182159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 SLC6A4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 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life stress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stitution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36 children 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72 control raised children. Romanian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ongitudinal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ccal epithelial cells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n et al. (2016)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re time spent in institutional care was associated with lower DNA methylation at specific CpG sites within both genes.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ge of buccal swab 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llection, sex, ethnicity, pubertal statu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: r=-0.19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: CpG1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=-0.21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7218411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5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omote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ecent life stress/trauma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33 healthy young adults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 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ankerl et al (2014)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association between prenatal stress or early or recent life stress and DNA methylation.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ral contraceptive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life stress: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=0.03,Recent stress: F=0.73, P=0.39.</w:t>
            </w: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4937096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4937096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romoter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12 sites)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xposed to bullying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8 bullied children 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non-bullied monozygotic twins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 xml:space="preserve">10 years </w:t>
            </w:r>
            <w:r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15" w:lineRule="auto"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ccal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uellet-Morin et al. (2013)</w:t>
            </w: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M</w:t>
            </w:r>
            <w:r>
              <w:rPr>
                <w:rFonts w:ascii="Arial" w:hAnsi="Arial" w:cs="Arial"/>
                <w:sz w:val="15"/>
                <w:szCs w:val="15"/>
              </w:rPr>
              <w:t>ethylation of CpG 8 and overall average of SLC6A4 ↑ in bullied children compared to non-bullied twins, which significantly correlated with the blunted cortisol response to the stressful task.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amily warth, birth weight, IQ, intro/extroversion problem, methylation before being bullied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llied: t = 2.49,</w:t>
            </w:r>
          </w:p>
          <w:p>
            <w:pPr>
              <w:rPr>
                <w:rFonts w:ascii="Arial" w:hAnsi="Arial" w:eastAsia="宋体" w:cs="Arial"/>
                <w:i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rom 5~12</w:t>
            </w:r>
            <w:r>
              <w:rPr>
                <w:rFonts w:ascii="Arial" w:hAnsi="Arial" w:eastAsia="宋体" w:cs="Arial"/>
                <w:iCs/>
                <w:sz w:val="15"/>
                <w:szCs w:val="15"/>
              </w:rPr>
              <w:t xml:space="preserve"> years:</w:t>
            </w:r>
          </w:p>
          <w:p>
            <w:pPr>
              <w:rPr>
                <w:rFonts w:ascii="Arial" w:hAnsi="Arial" w:eastAsia="Times New Roman" w:cs="Arial"/>
                <w:iCs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iCs/>
                <w:sz w:val="15"/>
                <w:szCs w:val="15"/>
              </w:rPr>
              <w:t xml:space="preserve">p=0.006 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3217646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tron I and  exon I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 wide range of traumatic events (abuse, loss of friend, any kind of serious injury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77 trauma exposed/ no PTSD individual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3 PTSD individuals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oenen et al., 2011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raumatic events associated with ↑ methylaion of cg22584138</w:t>
            </w: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of SLC6A4. Association between the number of traumatic events and PTSD symptoms was stronger at low methylation of SLC6A4.Genetic effect, sex difference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PBMC count, number of trauma events, methylation -values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ata not provided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1608084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1608084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1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differ loci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dversity during child and adolescents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939 adolescents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16.2 years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van der Knaap et al (2015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re life adversity associated with ↑ methylation of SLC6A4, independently of childhood exposure, especially for carriers of LL carriers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natal adversities, childhood trauma, Stress during child and adolescent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=0.011(SLE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0.004 (adolescent SLE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5849128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6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adversity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both prenatal and postnatal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0 children of alcoholics (COA)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50HC </w:t>
            </w:r>
            <w:r>
              <w:rPr>
                <w:rFonts w:ascii="Arial" w:hAnsi="Arial" w:eastAsia="CharisSIL-Italic" w:cs="Arial"/>
                <w:i/>
                <w:iCs/>
                <w:kern w:val="0"/>
                <w:sz w:val="15"/>
                <w:szCs w:val="15"/>
                <w:lang w:bidi="ar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India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imothy et al. (2021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 methylation was higher in COA, and correlated with early adversity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 =-0.366.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&lt;0.001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082414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s VI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care during childhood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47 high stress adult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2 low stress adults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nternaehrer et al. (2015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maternal care group associated with ↑DNA methylation of BDNF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sex, batch number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ikelihood-Ratio: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.4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6061800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6061800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xon IV)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4 CpG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Exposure to child violence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54 mothers with IPV-PTSD 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witzerland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ser DA, et al. (2015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exposure to domestic violence as a child was significantly correlated with the degree of methylation at the CpG3 site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s = .421, p = .002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66499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R</w:t>
            </w:r>
          </w:p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(covering exon 1~ exon III</w:t>
            </w:r>
            <w:r>
              <w:rPr>
                <w:rFonts w:ascii="Arial" w:hAnsi="Arial" w:eastAsia="宋体" w:cs="Arial"/>
                <w:sz w:val="15"/>
                <w:szCs w:val="15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care during childhood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7 high stress adults (36 women)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 42 low stress adults (35 women)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nternaehrer et al. (2015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T associated with hypermethylation of one OXTR target sequence(1), but not the second OXTR target sequence(2).This results couldn’t be explained by different blood cell counts.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sex, batch number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Likelihood-Ratio</w:t>
            </w:r>
            <w:r>
              <w:rPr>
                <w:rFonts w:ascii="Arial" w:hAnsi="Arial" w:eastAsia="宋体" w:cs="Arial"/>
                <w:sz w:val="15"/>
                <w:szCs w:val="15"/>
              </w:rPr>
              <w:t>: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 4.33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6061800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6061800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0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8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omoter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stress life event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46 MDD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rmany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nwald et al. (2019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tressful life events negatively associated with mean methylation status as well as with single CpG in the promoter of OXT.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Significant sex differences in DNAm.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, age, substance use, antidepressive BMI, medication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 =0.0008, p=0.021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power</w:t>
            </w:r>
          </w:p>
          <w:p>
            <w:pPr>
              <w:widowControl/>
              <w:textAlignment w:val="bottom"/>
              <w:rPr>
                <w:rFonts w:ascii="Arial" w:hAnsi="Arial" w:eastAsia="Times New Roman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76894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6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spacing w:line="120" w:lineRule="auto"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PA axis gen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arsh Parenting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96 MZ twins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multi ethnicity)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ongitudinal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ccal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Lewis </w:t>
            </w:r>
            <w:r>
              <w:rPr>
                <w:rFonts w:hint="eastAsia" w:ascii="Arial" w:hAnsi="Arial" w:cs="Arial"/>
                <w:sz w:val="15"/>
                <w:szCs w:val="15"/>
              </w:rPr>
              <w:t>et al. (</w:t>
            </w:r>
            <w:r>
              <w:rPr>
                <w:rFonts w:ascii="Arial" w:hAnsi="Arial" w:cs="Arial"/>
                <w:sz w:val="15"/>
                <w:szCs w:val="15"/>
              </w:rPr>
              <w:t>2020</w:t>
            </w:r>
            <w:r>
              <w:rPr>
                <w:rFonts w:hint="eastAsia" w:ascii="Arial" w:hAnsi="Arial" w:cs="Arial"/>
                <w:sz w:val="15"/>
                <w:szCs w:val="15"/>
              </w:rPr>
              <w:t>)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arsh parenting significantly predicted methylation of several HPA axis genes, including NR3C1, AVPRB1, CRHR1, CRHR2, and MC2R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twin interdependence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, array, cellular heterogeneity, SE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:β=0.295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VPBR1:β=−0.224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OMC: β=−0.3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247238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6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THFR</w:t>
            </w:r>
          </w:p>
          <w:p>
            <w:pPr>
              <w:rPr>
                <w:rFonts w:ascii="Arial" w:hAnsi="Arial" w:cs="Arial"/>
                <w:b/>
                <w:bCs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ceived Stress (PSS)</w:t>
            </w:r>
          </w:p>
          <w:p>
            <w:pPr>
              <w:spacing w:line="15" w:lineRule="auto"/>
              <w:rPr>
                <w:rFonts w:ascii="Arial" w:hAnsi="Arial" w:cs="Arial"/>
                <w:b/>
                <w:bCs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78 healthy participants (mean age: 20.9 years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BMC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Jiménez et al. (2018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 significant inverse correlation between MTHFR methylation levels and perceived stress, even after adjusted for covariant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gender, depression symptom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P=5.9×10</w:t>
            </w:r>
            <w:r>
              <w:rPr>
                <w:rFonts w:ascii="Arial" w:hAnsi="Arial" w:eastAsia="宋体" w:cs="Arial"/>
                <w:sz w:val="15"/>
                <w:szCs w:val="15"/>
                <w:vertAlign w:val="superscript"/>
              </w:rPr>
              <w:t>−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59555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PRL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sycho-social  stress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660 adolescents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14 years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uggeri et al.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(2018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ethylation of OPRL1 intron 1 is ↓ under higher psycho-social stress and involved in drinking behavior 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nder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p=</w:t>
            </w:r>
            <w:r>
              <w:rPr>
                <w:rFonts w:ascii="Arial" w:hAnsi="Arial" w:eastAsia="宋体" w:cs="Arial"/>
                <w:sz w:val="15"/>
                <w:szCs w:val="15"/>
              </w:rPr>
              <w:t>0.013</w:t>
            </w:r>
          </w:p>
          <w:p>
            <w:pPr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 xml:space="preserve">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19708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4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PH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life stress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1 MDD patients and 100HC (China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hen et. </w:t>
            </w: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l (2020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igh child maltreatment predicted DNA hypomethylation at CpG-site TPH2-8-237 in males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 and baseline HAMD scor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: -0.213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DR=0.03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273867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iffer speci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Early-life stress 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30 MDD, 28 cocaine use disorder, 32 HC 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BMCs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atale et al. (2020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 significant effect of the mental health diagnosis on global methylation levels was observed. No effect of either childhood abuse or neglect was detected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abuse, b= 0.04. child neglect, b =0.017, P = 0.8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3447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MT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ifetime stress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84Healthy subjects (32 males）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BMCs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rsini,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et al. (</w:t>
            </w:r>
            <w:r>
              <w:rPr>
                <w:rFonts w:ascii="Arial" w:hAnsi="Arial" w:cs="Arial"/>
                <w:sz w:val="15"/>
                <w:szCs w:val="15"/>
              </w:rPr>
              <w:t>2011</w:t>
            </w:r>
            <w:r>
              <w:rPr>
                <w:rFonts w:hint="eastAsia"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or Val/Val carriers of COMT greater stress are related to and lower methylation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(2,20)=4.1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0.0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154359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6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RC1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-Roman" w:cs="Arial"/>
                <w:kern w:val="0"/>
                <w:sz w:val="15"/>
                <w:szCs w:val="15"/>
                <w:lang w:bidi="ar"/>
              </w:rPr>
              <w:t>promoter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Early life stress (ELS) 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TQ scores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51adult cohort 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esence with depression and  child maltreatment)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rmany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homas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et al.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(2019)</w:t>
            </w: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RC1 DNAm in adult was not associated with child maltreatment, which were validated among two additional cohorts(N=299, N=310) separately. Association between DNAm with depressive symptoms was present in all cohorts.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, age and smoking behavior, first two axes of PCs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t provided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68309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8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8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YP2E1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Exposed to severe adversity 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9 adolescents (15years) high stress vs. low stress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ccal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umsta et al.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(2016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ne DMR in the promotor of the CYP2E1 was identified methylation↑ associated with deprivation and impaired social cognition.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nder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2.98×10</w:t>
            </w:r>
            <w:r>
              <w:rPr>
                <w:rFonts w:ascii="Arial" w:hAnsi="Arial" w:cs="Arial"/>
                <w:sz w:val="15"/>
                <w:szCs w:val="15"/>
                <w:vertAlign w:val="superscript"/>
              </w:rPr>
              <w:t>−5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7271856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7271856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DR1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43 CpG 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sychological stress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60 patients with psychosis, 40 HC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pain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arcia-Ruiz et al.(2020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eukocyte DDR1 hypermethylation in patients with psychosis is associated with psychological stress,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ntipsychotic, age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iperidene doses, coffee, alcohol consum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 =-0.202, p=0.038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92009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6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ITLG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Adversity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60 healthy adults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39~ 60 yrs) German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D14+ monocytes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rach et al. (2020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either replicate the association between KITLG DNA methylation with childhood adversity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 and sex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β = −0.032, 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 = 0.81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220386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0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RIN2B 4CpG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adversity</w:t>
            </w: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86 individuals 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wedish 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ngdahl, et al. (2021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hood adversity is associated with increased methylation levels of GRIN2B in adulthood for three of CpGs (p = 0.007, 0.006 and 5 × 10− 14). 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ge, sex, smoking nor alcohol intake, level of education, occupational status, financial stability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1: β=0.95</w:t>
            </w:r>
          </w:p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pG3: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β = 2.1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textAlignment w:val="bottom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03856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0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SD11B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childhood adversity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0 childre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ni-Orisan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20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childhood adversity were associated with greater DNA methylation of HSD11B2 at the CpG2 site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estational age at birth, self</w:t>
            </w:r>
            <w:r>
              <w:rPr>
                <w:rFonts w:hint="eastAsia" w:ascii="Arial" w:hAnsi="Arial" w:cs="Arial"/>
                <w:sz w:val="15"/>
                <w:szCs w:val="15"/>
              </w:rPr>
              <w:t>-</w:t>
            </w:r>
            <w:r>
              <w:rPr>
                <w:rFonts w:ascii="Arial" w:hAnsi="Arial" w:cs="Arial"/>
                <w:sz w:val="15"/>
                <w:szCs w:val="15"/>
              </w:rPr>
              <w:t>reported use of tobacco</w:t>
            </w:r>
            <w:r>
              <w:rPr>
                <w:rFonts w:hint="eastAsia" w:ascii="Arial" w:hAnsi="Arial" w:cs="Arial"/>
                <w:sz w:val="15"/>
                <w:szCs w:val="15"/>
              </w:rPr>
              <w:t>/</w:t>
            </w:r>
            <w:r>
              <w:rPr>
                <w:rFonts w:ascii="Arial" w:hAnsi="Arial" w:cs="Arial"/>
                <w:sz w:val="15"/>
                <w:szCs w:val="15"/>
              </w:rPr>
              <w:t>alcohol</w:t>
            </w:r>
            <w:r>
              <w:rPr>
                <w:rFonts w:hint="eastAsia" w:ascii="Arial" w:hAnsi="Arial" w:cs="Arial"/>
                <w:sz w:val="15"/>
                <w:szCs w:val="15"/>
              </w:rPr>
              <w:t>/</w:t>
            </w:r>
            <w:r>
              <w:rPr>
                <w:rFonts w:ascii="Arial" w:hAnsi="Arial" w:cs="Arial"/>
                <w:sz w:val="15"/>
                <w:szCs w:val="15"/>
              </w:rPr>
              <w:t xml:space="preserve">marijuana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=0.11, P &lt; 0.0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266383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Promoter)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hood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umulative SES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88 African American (19 yrs, F: 213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each et al. (2014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: Women- 2 cg sites differentially methylate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 Men- no association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. </w:t>
            </w:r>
            <w:r>
              <w:rPr>
                <w:rFonts w:ascii="Arial" w:hAnsi="Arial" w:cs="Arial"/>
                <w:sz w:val="15"/>
                <w:szCs w:val="15"/>
              </w:rPr>
              <w:t>Sex-stratified analysis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s</w:t>
            </w:r>
            <w:r>
              <w:rPr>
                <w:rFonts w:ascii="Arial" w:hAnsi="Arial" w:cs="Arial"/>
                <w:sz w:val="15"/>
                <w:szCs w:val="15"/>
              </w:rPr>
              <w:t xml:space="preserve">ex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ffect size:0.01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power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4192273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4192273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LINE-M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Sat2-M1, Alu-M2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SES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dult SES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89 Women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(43yrs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SA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ongitudinal)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 white cell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Tehranifar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13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family income at birth associated with ↑Sat2 methylation, single parent family was associated with ↑Alu methylation. Lower adult education was associated with ↓Sat2 methylation.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</w:rPr>
              <w:t>r</w:t>
            </w:r>
            <w:r>
              <w:rPr>
                <w:rFonts w:ascii="Arial" w:hAnsi="Arial" w:cs="Arial"/>
                <w:sz w:val="15"/>
                <w:szCs w:val="15"/>
              </w:rPr>
              <w:t>ace/ ethnicity, maternal age at pregnancy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ternal smoking in pregnancy, birth order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 xml:space="preserve">Sat2: β= 19.7, </w:t>
            </w:r>
          </w:p>
          <w:p>
            <w:pPr>
              <w:jc w:val="left"/>
              <w:rPr>
                <w:rFonts w:ascii="Arial" w:hAnsi="Arial" w:eastAsia="Times New Roman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95% CI: 0.4-39.0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Times New Roman" w:cs="Arial"/>
                <w:sz w:val="15"/>
                <w:szCs w:val="15"/>
              </w:rPr>
              <w:t>Alu-M2:β= 23.5, 95% CI: 2.6-44.4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319685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0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TR2A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M+Child adversities +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hood SEP 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19 children with severe trauma </w:t>
            </w:r>
          </w:p>
          <w:p>
            <w:pPr>
              <w:widowControl/>
              <w:ind w:left="150" w:hanging="150" w:hangingChars="100"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9 control child USA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ade et al. (2017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T</w:t>
            </w:r>
            <w:r>
              <w:rPr>
                <w:rFonts w:ascii="Arial" w:hAnsi="Arial" w:cs="Arial"/>
                <w:sz w:val="15"/>
                <w:szCs w:val="15"/>
              </w:rPr>
              <w:t>he methylation of 1420 loci↑ with the rise of stress for HTR2A“AA”carriers, but for GG carriers the methylation↓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e</w:t>
            </w:r>
            <w:r>
              <w:rPr>
                <w:rFonts w:ascii="Arial" w:hAnsi="Arial" w:cs="Arial"/>
                <w:sz w:val="15"/>
                <w:szCs w:val="15"/>
              </w:rPr>
              <w:t>thnicity age, HTR2A genotype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tress-methylation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“AA”: r=0.21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“GG”: r =−0.28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 xml:space="preserve"> 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16216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50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R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 &amp; intron, enhancer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 adversity+SES + child trauma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4 high ELA adult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2 low ELA control (27 years, 23 F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anada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BMC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Gouin </w:t>
            </w:r>
          </w:p>
          <w:p>
            <w:pPr>
              <w:spacing w:line="15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17)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o significant global difference (16 CpG) between high/low ELA groups. Methylation of CpG7 is ↑ among high stress group, none after multi-correction. OXTR promoter: CpG 5 associated with childhood stressor exposure in females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</w:p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High/low ELA groups: </w:t>
            </w:r>
            <w:r>
              <w:rPr>
                <w:rFonts w:ascii="Arial" w:hAnsi="Arial" w:eastAsia="Times New Roman" w:cs="Arial"/>
                <w:sz w:val="15"/>
                <w:szCs w:val="15"/>
              </w:rPr>
              <w:t>p=0.46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emale：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hen’s d &gt; 0.8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78502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 adversities + </w:t>
            </w:r>
            <w:r>
              <w:rPr>
                <w:rFonts w:hint="eastAsia" w:ascii="Arial" w:hAnsi="Arial" w:cs="Arial"/>
                <w:sz w:val="15"/>
                <w:szCs w:val="15"/>
              </w:rPr>
              <w:t>c</w:t>
            </w:r>
            <w:r>
              <w:rPr>
                <w:rFonts w:ascii="Arial" w:hAnsi="Arial" w:cs="Arial"/>
                <w:sz w:val="15"/>
                <w:szCs w:val="15"/>
              </w:rPr>
              <w:t>hild SEP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82 Adolescent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USA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wartz et al. (2017)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LC6A4: Lower SES at wave one predicts greater increases of promoter methylation at Wave 2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time between waves, gender, anxiety, risk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 xml:space="preserve">factors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=−0.24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7217150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7217150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83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rPr>
                <w:rFonts w:ascii="Arial" w:hAnsi="Arial" w:cs="Arial"/>
                <w:sz w:val="13"/>
                <w:szCs w:val="13"/>
              </w:rPr>
            </w:pPr>
            <w:r>
              <w:rPr>
                <w:rFonts w:ascii="Arial" w:hAnsi="Arial" w:cs="Arial"/>
                <w:sz w:val="13"/>
                <w:szCs w:val="13"/>
              </w:rPr>
              <w:t xml:space="preserve">NR3C1, LEP, ABAC1, </w:t>
            </w:r>
            <w:r>
              <w:rPr>
                <w:rFonts w:ascii="Arial" w:hAnsi="Arial" w:cs="Arial"/>
                <w:sz w:val="11"/>
                <w:szCs w:val="11"/>
              </w:rPr>
              <w:t xml:space="preserve">INS-IGF2 </w:t>
            </w:r>
            <w:r>
              <w:rPr>
                <w:rFonts w:ascii="Arial" w:hAnsi="Arial" w:cs="Arial"/>
                <w:sz w:val="13"/>
                <w:szCs w:val="13"/>
              </w:rPr>
              <w:t xml:space="preserve">HSD11B2,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hood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ocioeconomic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osition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613 adult (F:63) Israel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Huang et al. (2015)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High SEP  associated with:</w:t>
            </w:r>
            <w:r>
              <w:rPr>
                <w:rFonts w:hint="eastAsia" w:ascii="Arial" w:hAnsi="Arial" w:cs="Arial"/>
                <w:sz w:val="15"/>
                <w:szCs w:val="15"/>
              </w:rPr>
              <w:t>↑</w:t>
            </w:r>
            <w:r>
              <w:rPr>
                <w:rFonts w:ascii="Arial" w:hAnsi="Arial" w:cs="Arial"/>
                <w:sz w:val="15"/>
                <w:szCs w:val="15"/>
              </w:rPr>
              <w:t>methylation of ABAC1, INS-IGF2, LEP, and</w:t>
            </w:r>
            <w:r>
              <w:rPr>
                <w:rFonts w:hint="eastAsia" w:ascii="宋体" w:hAnsi="宋体" w:eastAsia="宋体" w:cs="Arial"/>
                <w:sz w:val="15"/>
                <w:szCs w:val="15"/>
              </w:rPr>
              <w:t>↓</w:t>
            </w:r>
            <w:r>
              <w:rPr>
                <w:rFonts w:ascii="Arial" w:hAnsi="Arial" w:cs="Arial"/>
                <w:sz w:val="15"/>
                <w:szCs w:val="15"/>
              </w:rPr>
              <w:t xml:space="preserve">methylation of NR3C1. Higher maternal education was associated with </w:t>
            </w:r>
            <w:r>
              <w:rPr>
                <w:rFonts w:hint="eastAsia" w:ascii="Arial" w:hAnsi="Arial" w:cs="Arial"/>
                <w:sz w:val="15"/>
                <w:szCs w:val="15"/>
              </w:rPr>
              <w:t>↑</w:t>
            </w:r>
            <w:r>
              <w:rPr>
                <w:rFonts w:ascii="Arial" w:hAnsi="Arial" w:cs="Arial"/>
                <w:sz w:val="15"/>
                <w:szCs w:val="15"/>
              </w:rPr>
              <w:t>HSD11B2 methylation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birthweight</w:t>
            </w:r>
          </w:p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β = 0.5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7651384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7651384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INE-1</w:t>
            </w:r>
          </w:p>
          <w:p>
            <w:pPr>
              <w:widowControl/>
              <w:rPr>
                <w:rFonts w:ascii="Arial" w:hAnsi="Arial" w:cs="Arial"/>
                <w:sz w:val="13"/>
                <w:szCs w:val="13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lu: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ocioeconomic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osition 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988 Adult( Female: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2 %), USA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ulti-race/ethni</w:t>
            </w:r>
            <w:r>
              <w:rPr>
                <w:rFonts w:hint="eastAsia" w:ascii="Arial" w:hAnsi="Arial" w:cs="Arial"/>
                <w:sz w:val="15"/>
                <w:szCs w:val="15"/>
              </w:rPr>
              <w:t>ci</w:t>
            </w:r>
            <w:r>
              <w:rPr>
                <w:rFonts w:ascii="Arial" w:hAnsi="Arial" w:cs="Arial"/>
                <w:sz w:val="15"/>
                <w:szCs w:val="15"/>
              </w:rPr>
              <w:t>ty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eukocytes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ubramanyam et al. (2013)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frican-Americans had 0.27% lower Alu, 0.41% higher LINE-1 than whites. Hispanics had 0.20% lower Alu, 0.39% higher LINE-1 methylation than whites.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ge, gender, race/ ethnicity, income, wealth, education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lu: △β= 0.27%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INE-1: △β=0.41% for AA.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3320117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3320117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8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,DRD4BDNF,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5-HTT, COMT, DAT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dversities +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ildhood SEP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9 Chil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(</w:t>
            </w:r>
            <w:r>
              <w:rPr>
                <w:rFonts w:ascii="Arial" w:hAnsi="Arial" w:cs="Arial"/>
                <w:sz w:val="15"/>
                <w:szCs w:val="15"/>
              </w:rPr>
              <w:t>Female: 60, M: 49</w:t>
            </w:r>
            <w:r>
              <w:rPr>
                <w:rFonts w:hint="eastAsia" w:ascii="Arial" w:hAnsi="Arial" w:cs="Arial"/>
                <w:sz w:val="15"/>
                <w:szCs w:val="15"/>
              </w:rPr>
              <w:t>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USA  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ccal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Essex et al. (2013)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NR3C1, DRD4, BDNF, 5 HTT, COMT, DAT1 (no associations for any of these) 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ho: −0.39 to0 .26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1883162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8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V promoter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hood SEP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 Adolescent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Australia)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uccal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Wrigglesworth et al.(2019) </w:t>
            </w: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eighbourhood disadvantage negatively associated with BDNF methylation exon IV.</w:t>
            </w:r>
            <w: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Promoter.</w:t>
            </w: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ge and Sex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ß = 0.011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ow power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30771753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30771753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8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28" w:hRule="atLeast"/>
        </w:trPr>
        <w:tc>
          <w:tcPr>
            <w:tcW w:w="122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</w:tc>
        <w:tc>
          <w:tcPr>
            <w:tcW w:w="141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hood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dversities +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hildhood SEP </w:t>
            </w:r>
          </w:p>
        </w:tc>
        <w:tc>
          <w:tcPr>
            <w:tcW w:w="1653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68 Adolescent (Female: 50.4 %)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Netherlands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van der Knaap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e al. (2014)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NR3C1: Hypermethylation exposure to SLE (age 0−15) at amplicon 1 and Hypomethylation- repeated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exposure to other traumatic youth experiences at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mplicon 3，but not exposure to perinatal stress.</w:t>
            </w:r>
          </w:p>
        </w:tc>
        <w:tc>
          <w:tcPr>
            <w:tcW w:w="198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 xml:space="preserve">ge, daily smoking,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oral contraceptive,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medication, pubertal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tatus, acute infection 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=0.44,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=−0.26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4713862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4713862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cs="Arial"/>
                <w:sz w:val="15"/>
                <w:szCs w:val="15"/>
              </w:rPr>
              <w:t>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0" w:hRule="atLeast"/>
        </w:trPr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8 genes related to stress/inflammatio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CharisSIL" w:cs="Arial"/>
                <w:kern w:val="0"/>
                <w:sz w:val="15"/>
                <w:szCs w:val="15"/>
                <w:lang w:bidi="ar"/>
              </w:rPr>
              <w:t>C</w:t>
            </w:r>
            <w:r>
              <w:rPr>
                <w:rFonts w:ascii="Arial" w:hAnsi="Arial" w:cs="Arial"/>
                <w:sz w:val="15"/>
                <w:szCs w:val="15"/>
              </w:rPr>
              <w:t xml:space="preserve">hildhood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P (education)</w:t>
            </w:r>
          </w:p>
        </w:tc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231USA Adults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ulti-race/ethnity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nocytes</w:t>
            </w:r>
          </w:p>
          <w:p>
            <w:pPr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eedham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2015)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VP- increased methylation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; </w:t>
            </w:r>
            <w:r>
              <w:rPr>
                <w:rFonts w:ascii="Arial" w:hAnsi="Arial" w:cs="Arial"/>
                <w:sz w:val="15"/>
                <w:szCs w:val="15"/>
              </w:rPr>
              <w:t xml:space="preserve">FKBP5:increased DNAm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OXTR:increased DNAm </w:t>
            </w:r>
            <w:r>
              <w:rPr>
                <w:rFonts w:hint="eastAsia" w:ascii="Arial" w:hAnsi="Arial" w:cs="Arial"/>
                <w:sz w:val="15"/>
                <w:szCs w:val="15"/>
              </w:rPr>
              <w:t>;</w:t>
            </w:r>
            <w:r>
              <w:rPr>
                <w:rFonts w:ascii="Arial" w:hAnsi="Arial" w:cs="Arial"/>
                <w:sz w:val="15"/>
                <w:szCs w:val="15"/>
              </w:rPr>
              <w:t>CCL1:increased DNAm in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promoter sites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; </w:t>
            </w:r>
            <w:r>
              <w:rPr>
                <w:rFonts w:ascii="Arial" w:hAnsi="Arial" w:cs="Arial"/>
                <w:sz w:val="15"/>
                <w:szCs w:val="15"/>
              </w:rPr>
              <w:t xml:space="preserve">CD1D:increased DNAm in promoter sites </w:t>
            </w:r>
          </w:p>
        </w:tc>
        <w:tc>
          <w:tcPr>
            <w:tcW w:w="198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ge, sex, race/ ethnicity, enrichment scores for neutrophils, B cells, T cells and NK cells)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VP: q=0.17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:q=0.13 OXTR: q=0.10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CL1: q=0.07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D1D: q=0.02</w:t>
            </w:r>
            <w:r>
              <w:rPr>
                <w:rFonts w:ascii="Arial" w:hAnsi="Arial" w:eastAsia="宋体" w:cs="Arial"/>
                <w:sz w:val="15"/>
                <w:szCs w:val="15"/>
              </w:rPr>
              <w:t xml:space="preserve"> 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629535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</w:trPr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8 genes related to stress/inflammation</w:t>
            </w:r>
          </w:p>
        </w:tc>
        <w:tc>
          <w:tcPr>
            <w:tcW w:w="141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ife-course SES</w:t>
            </w:r>
          </w:p>
        </w:tc>
        <w:tc>
          <w:tcPr>
            <w:tcW w:w="1653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857 individual from Italy prospective cohort study (EPIC) Italy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eukocytes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tringhini et al.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2015)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FATC1,IL1A, GPR132 and genes belonging to the MAPK family was less methylated, CXCL2 and PTGS2 more methylated in individuals with low vs high SES.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987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sex, disease status, smoking status, alcohol consumption, diet, physical activity, BMI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household’s highest occupational △β=0.67, 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ather’s occupation: △β= 0.52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588903</w:t>
            </w:r>
            <w:r>
              <w:rPr>
                <w:rStyle w:val="10"/>
                <w:rFonts w:ascii="Arial" w:hAnsi="Arial" w:eastAsia="微软雅黑" w:cs="Arial"/>
                <w:color w:val="auto"/>
                <w:sz w:val="15"/>
                <w:szCs w:val="15"/>
                <w:u w:val="none"/>
                <w:vertAlign w:val="superscript"/>
              </w:rPr>
              <w:t>✱</w:t>
            </w:r>
          </w:p>
        </w:tc>
      </w:tr>
    </w:tbl>
    <w:p>
      <w:pPr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Note: </w:t>
      </w:r>
      <w:r>
        <w:rPr>
          <w:rFonts w:ascii="Arial" w:hAnsi="Arial" w:eastAsia="微软雅黑" w:cs="Arial"/>
          <w:sz w:val="18"/>
          <w:szCs w:val="18"/>
        </w:rPr>
        <w:t>*</w:t>
      </w:r>
      <w:r>
        <w:rPr>
          <w:rFonts w:ascii="Arial" w:hAnsi="Arial" w:cs="Arial"/>
          <w:sz w:val="18"/>
          <w:szCs w:val="18"/>
        </w:rPr>
        <w:t xml:space="preserve"> refers to th</w:t>
      </w:r>
      <w:r>
        <w:rPr>
          <w:rFonts w:hint="eastAsia" w:ascii="Arial" w:hAnsi="Arial" w:cs="Arial"/>
          <w:sz w:val="18"/>
          <w:szCs w:val="18"/>
        </w:rPr>
        <w:t xml:space="preserve">e </w:t>
      </w:r>
      <w:r>
        <w:rPr>
          <w:rFonts w:ascii="Arial" w:hAnsi="Arial" w:cs="Arial"/>
          <w:sz w:val="18"/>
          <w:szCs w:val="18"/>
        </w:rPr>
        <w:t>studies with</w:t>
      </w:r>
      <w:r>
        <w:rPr>
          <w:rFonts w:hint="eastAsia"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power</w:t>
      </w:r>
      <w:r>
        <w:rPr>
          <w:rFonts w:hint="eastAsia" w:ascii="Arial" w:hAnsi="Arial" w:cs="Arial"/>
          <w:sz w:val="18"/>
          <w:szCs w:val="18"/>
        </w:rPr>
        <w:t xml:space="preserve">&gt;60% for evaluating the reproduicibility, </w:t>
      </w:r>
      <w:r>
        <w:rPr>
          <w:rFonts w:ascii="Arial" w:hAnsi="Arial" w:cs="Arial"/>
          <w:sz w:val="18"/>
          <w:szCs w:val="18"/>
          <w:vertAlign w:val="superscript"/>
        </w:rPr>
        <w:t>∆</w:t>
      </w:r>
      <w:r>
        <w:rPr>
          <w:rFonts w:hint="eastAsia" w:ascii="Arial" w:hAnsi="Arial" w:cs="Arial"/>
          <w:sz w:val="18"/>
          <w:szCs w:val="18"/>
        </w:rPr>
        <w:t xml:space="preserve"> means studies exclude</w:t>
      </w:r>
      <w:r>
        <w:t xml:space="preserve"> </w:t>
      </w:r>
      <w:r>
        <w:rPr>
          <w:rFonts w:ascii="Arial" w:hAnsi="Arial" w:cs="Arial"/>
          <w:sz w:val="18"/>
          <w:szCs w:val="18"/>
        </w:rPr>
        <w:t>d owing to some less-common loci examined in it.</w:t>
      </w:r>
    </w:p>
    <w:p>
      <w:pPr>
        <w:jc w:val="center"/>
        <w:rPr>
          <w:rFonts w:ascii="Arial" w:hAnsi="Arial" w:cs="Arial"/>
          <w:sz w:val="18"/>
          <w:szCs w:val="18"/>
        </w:rPr>
      </w:pPr>
    </w:p>
    <w:p>
      <w:pPr>
        <w:jc w:val="center"/>
        <w:rPr>
          <w:rFonts w:ascii="Arial" w:hAnsi="Arial" w:eastAsia="KaiTi_GB2312" w:cs="Arial"/>
          <w:szCs w:val="21"/>
        </w:rPr>
      </w:pPr>
    </w:p>
    <w:p>
      <w:pPr>
        <w:ind w:firstLine="1680" w:firstLineChars="800"/>
        <w:rPr>
          <w:rFonts w:ascii="Arial" w:hAnsi="Arial" w:eastAsia="KaiTi_GB2312" w:cs="Arial"/>
          <w:szCs w:val="21"/>
        </w:rPr>
      </w:pPr>
    </w:p>
    <w:p>
      <w:pPr>
        <w:ind w:firstLine="1680" w:firstLineChars="800"/>
        <w:rPr>
          <w:rFonts w:ascii="Arial" w:hAnsi="Arial" w:eastAsia="KaiTi_GB2312" w:cs="Arial"/>
          <w:szCs w:val="21"/>
        </w:rPr>
      </w:pPr>
    </w:p>
    <w:p>
      <w:pPr>
        <w:ind w:firstLine="1680" w:firstLineChars="800"/>
        <w:rPr>
          <w:rFonts w:ascii="Arial" w:hAnsi="Arial" w:eastAsia="KaiTi_GB2312" w:cs="Arial"/>
          <w:szCs w:val="21"/>
        </w:rPr>
      </w:pPr>
    </w:p>
    <w:p>
      <w:pPr>
        <w:jc w:val="center"/>
        <w:rPr>
          <w:rFonts w:ascii="Arial" w:hAnsi="Arial" w:eastAsia="KaiTi_GB2312" w:cs="Arial"/>
          <w:szCs w:val="21"/>
        </w:rPr>
      </w:pPr>
      <w:r>
        <w:rPr>
          <w:rFonts w:ascii="Arial" w:hAnsi="Arial" w:eastAsia="KaiTi_GB2312" w:cs="Arial"/>
          <w:szCs w:val="21"/>
        </w:rPr>
        <w:t>Suppl. Table 1.3 Overview of candidate genes studies associated with chronic stress during adulthood</w:t>
      </w:r>
    </w:p>
    <w:tbl>
      <w:tblPr>
        <w:tblStyle w:val="6"/>
        <w:tblpPr w:leftFromText="180" w:rightFromText="180" w:vertAnchor="page" w:horzAnchor="page" w:tblpX="378" w:tblpY="2258"/>
        <w:tblOverlap w:val="never"/>
        <w:tblW w:w="1639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60"/>
        <w:gridCol w:w="1290"/>
        <w:gridCol w:w="1650"/>
        <w:gridCol w:w="1090"/>
        <w:gridCol w:w="1330"/>
        <w:gridCol w:w="10"/>
        <w:gridCol w:w="4490"/>
        <w:gridCol w:w="1590"/>
        <w:gridCol w:w="950"/>
        <w:gridCol w:w="1900"/>
        <w:gridCol w:w="10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6" w:hRule="atLeast"/>
        </w:trPr>
        <w:tc>
          <w:tcPr>
            <w:tcW w:w="10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0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50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5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Covariate </w:t>
            </w:r>
          </w:p>
        </w:tc>
        <w:tc>
          <w:tcPr>
            <w:tcW w:w="95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7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CL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omot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hift-working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4 high work stress  nurses;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5 low work stress nurses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 leucocytes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lasaari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(2012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urses in the high stress environment had significantly lower promoter methylation levels at all five CpG of SLC6A4(p&lt;0.01). Burnout and work-related stress were associated with an decrease SLC6A4 methylation.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-HTT genotype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ohen’s d: 1.2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7.10E–06(CpG5)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2.50E–05(CpG4)</w:t>
            </w:r>
          </w:p>
          <w:p>
            <w:pPr>
              <w:rPr>
                <w:rStyle w:val="16"/>
                <w:rFonts w:hint="default"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0.000292(CpG3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  <w:highlight w:val="yellow"/>
              </w:rPr>
            </w:pPr>
            <w:r>
              <w:rPr>
                <w:rFonts w:ascii="Arial" w:hAnsi="Arial" w:cs="Arial"/>
                <w:sz w:val="15"/>
                <w:szCs w:val="15"/>
              </w:rPr>
              <w:t>2302925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7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DNF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ronic Job-stres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774 Japanese workers stratified into quartile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9% female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ong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4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he methhylation of BDNF is slighlty ↑ among high stres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orkers(</w:t>
            </w:r>
            <w:r>
              <w:rPr>
                <w:rFonts w:ascii="Arial" w:hAnsi="Arial" w:eastAsia="Calibri" w:cs="Arial"/>
                <w:sz w:val="15"/>
                <w:szCs w:val="15"/>
              </w:rPr>
              <w:t>22 C</w:t>
            </w:r>
            <w:r>
              <w:rPr>
                <w:rFonts w:ascii="Arial" w:hAnsi="Arial" w:cs="Arial"/>
                <w:sz w:val="15"/>
                <w:szCs w:val="15"/>
              </w:rPr>
              <w:t>pG sites:↑, 28 CpG sites:↓)，but no significant difference of methylation of BDNF between high stress and low stress workers.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0.04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.6% vs. 5.7%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mall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4801253" \t "https://www.geenmedical.com/_blank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24801253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8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H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ccupational Stres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90 high vs. 90 low job stress workers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 leukocyte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iyaki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5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ubjects with high stress associated with ↑ DNA overall methylation, and ↑ methylation level of </w:t>
            </w:r>
            <w:r>
              <w:rPr>
                <w:rFonts w:ascii="Arial" w:hAnsi="Arial" w:eastAsia="Calibri" w:cs="Arial"/>
                <w:sz w:val="15"/>
                <w:szCs w:val="15"/>
              </w:rPr>
              <w:t>4 CpG</w:t>
            </w:r>
            <w:r>
              <w:rPr>
                <w:rFonts w:ascii="Arial" w:hAnsi="Arial" w:eastAsia="宋体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TH promoter region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Style w:val="16"/>
                <w:rFonts w:hint="default" w:ascii="Arial" w:hAnsi="Arial" w:cs="Arial"/>
                <w:sz w:val="15"/>
                <w:szCs w:val="15"/>
              </w:rPr>
            </w:pPr>
            <w:r>
              <w:rPr>
                <w:rStyle w:val="16"/>
                <w:rFonts w:hint="default" w:ascii="Arial" w:hAnsi="Arial" w:cs="Arial"/>
                <w:sz w:val="15"/>
                <w:szCs w:val="15"/>
              </w:rPr>
              <w:t>Overall methylation：</w:t>
            </w:r>
          </w:p>
          <w:p>
            <w:pPr>
              <w:rPr>
                <w:rStyle w:val="18"/>
                <w:rFonts w:hint="default" w:ascii="Arial" w:hAnsi="Arial" w:cs="Arial"/>
                <w:sz w:val="15"/>
                <w:szCs w:val="15"/>
              </w:rPr>
            </w:pPr>
            <w:r>
              <w:rPr>
                <w:rStyle w:val="18"/>
                <w:rFonts w:hint="default" w:ascii="Arial" w:hAnsi="Arial" w:cs="Arial"/>
                <w:sz w:val="15"/>
                <w:szCs w:val="15"/>
              </w:rPr>
              <w:t>p</w:t>
            </w:r>
            <w:r>
              <w:rPr>
                <w:rStyle w:val="16"/>
                <w:rFonts w:hint="default" w:ascii="Arial" w:hAnsi="Arial" w:cs="Arial"/>
                <w:sz w:val="15"/>
                <w:szCs w:val="15"/>
              </w:rPr>
              <w:t>=2.48×10</w:t>
            </w:r>
            <w:r>
              <w:rPr>
                <w:rStyle w:val="16"/>
                <w:rFonts w:hint="default" w:ascii="Arial" w:hAnsi="Arial" w:cs="Arial"/>
                <w:sz w:val="15"/>
                <w:szCs w:val="15"/>
                <w:vertAlign w:val="superscript"/>
              </w:rPr>
              <w:t>-</w:t>
            </w:r>
            <w:r>
              <w:rPr>
                <w:rStyle w:val="19"/>
                <w:rFonts w:hint="default" w:ascii="Arial" w:hAnsi="Arial" w:cs="Arial"/>
                <w:sz w:val="15"/>
                <w:szCs w:val="15"/>
                <w:vertAlign w:val="superscript"/>
              </w:rPr>
              <w:t>6</w:t>
            </w:r>
          </w:p>
          <w:p>
            <w:pPr>
              <w:rPr>
                <w:rStyle w:val="17"/>
                <w:rFonts w:hint="default" w:ascii="Arial" w:hAnsi="Arial" w:cs="Arial"/>
                <w:sz w:val="15"/>
                <w:szCs w:val="15"/>
                <w:vertAlign w:val="superscript"/>
              </w:rPr>
            </w:pPr>
            <w:r>
              <w:rPr>
                <w:rStyle w:val="16"/>
                <w:rFonts w:hint="default" w:ascii="Arial" w:hAnsi="Arial" w:cs="Arial"/>
                <w:sz w:val="15"/>
                <w:szCs w:val="15"/>
              </w:rPr>
              <w:t>Promoter:p=7.14×10</w:t>
            </w:r>
            <w:r>
              <w:rPr>
                <w:rStyle w:val="17"/>
                <w:rFonts w:hint="default" w:ascii="Arial" w:hAnsi="Arial" w:cs="Arial"/>
                <w:sz w:val="15"/>
                <w:szCs w:val="15"/>
                <w:vertAlign w:val="superscript"/>
              </w:rPr>
              <w:t>-9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//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5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 miR-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omoters 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ight shift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 shift workers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 day workers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 samples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hi et al. (2013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 miRNAs (especially miR-219) were differentially methylated in night shiftworkers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olate intake,</w:t>
            </w:r>
          </w:p>
          <w:p>
            <w:pPr>
              <w:widowControl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mall power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微软雅黑" w:cs="Arial"/>
                <w:sz w:val="15"/>
                <w:szCs w:val="15"/>
              </w:rPr>
              <w:t>∆</w:t>
            </w:r>
            <w:r>
              <w:rPr>
                <w:rFonts w:ascii="Arial" w:hAnsi="Arial" w:cs="Arial"/>
                <w:sz w:val="15"/>
                <w:szCs w:val="15"/>
              </w:rPr>
              <w:t>=9.3%~2.2%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38135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8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BRCA1 BRCA2 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(Promoter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hift-working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347 women rotating-shift work 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63 women working days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 leucocytes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eplonska 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7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urrent night work and night work history were not associated with methylation status of the promoter sites within BRCA1 and BRCA2 genes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folate intake, other lifestyle characteristics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R=1.08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mall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59492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43" w:hRule="atLeast"/>
        </w:trPr>
        <w:tc>
          <w:tcPr>
            <w:tcW w:w="10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CLOCK, BMAL1, CRY1, 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1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, </w:t>
            </w:r>
            <w:r>
              <w:rPr>
                <w:rFonts w:ascii="Arial" w:hAnsi="Arial" w:cs="Arial"/>
                <w:sz w:val="15"/>
                <w:szCs w:val="15"/>
              </w:rPr>
              <w:t>PER2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tabs>
                <w:tab w:val="center" w:pos="537"/>
              </w:tabs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hift</w:t>
            </w:r>
            <w:r>
              <w:rPr>
                <w:rFonts w:ascii="Arial" w:hAnsi="Arial" w:cs="Arial"/>
                <w:sz w:val="15"/>
                <w:szCs w:val="15"/>
              </w:rPr>
              <w:tab/>
            </w:r>
            <w:r>
              <w:rPr>
                <w:rFonts w:ascii="Arial" w:hAnsi="Arial" w:cs="Arial"/>
                <w:sz w:val="15"/>
                <w:szCs w:val="15"/>
              </w:rPr>
              <w:t xml:space="preserve"> working</w:t>
            </w:r>
          </w:p>
        </w:tc>
        <w:tc>
          <w:tcPr>
            <w:tcW w:w="165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558 female nurses working night shift </w:t>
            </w:r>
            <w:r>
              <w:rPr>
                <w:rFonts w:ascii="Arial" w:hAnsi="Arial" w:eastAsia="Gill Sans MT" w:cs="Arial"/>
                <w:kern w:val="0"/>
                <w:sz w:val="15"/>
                <w:szCs w:val="15"/>
                <w:lang w:bidi="ar"/>
              </w:rPr>
              <w:t xml:space="preserve"> 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78 breast cancer cases, 280 controls)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</w:t>
            </w:r>
          </w:p>
        </w:tc>
        <w:tc>
          <w:tcPr>
            <w:tcW w:w="13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rdem et al. (2017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reast cancer cases, medium exposure to night work, associated with an increase in BMAL1 and PER1 methylation compared with day working cases.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  <w:tc>
          <w:tcPr>
            <w:tcW w:w="159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l</w:t>
            </w:r>
            <w:r>
              <w:rPr>
                <w:rFonts w:ascii="Arial" w:hAnsi="Arial" w:cs="Arial"/>
                <w:sz w:val="15"/>
                <w:szCs w:val="15"/>
              </w:rPr>
              <w:t>cohol, familiar breast cancer, years since cancer and alcohol</w:t>
            </w:r>
          </w:p>
        </w:tc>
        <w:tc>
          <w:tcPr>
            <w:tcW w:w="95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MAL1: p=0.003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1: p=0.035</w:t>
            </w:r>
          </w:p>
        </w:tc>
        <w:tc>
          <w:tcPr>
            <w:tcW w:w="10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92887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5" w:hRule="atLeast"/>
        </w:trPr>
        <w:tc>
          <w:tcPr>
            <w:tcW w:w="10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0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4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4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59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Covariate</w:t>
            </w:r>
          </w:p>
        </w:tc>
        <w:tc>
          <w:tcPr>
            <w:tcW w:w="95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9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5" w:hRule="atLeast"/>
        </w:trPr>
        <w:tc>
          <w:tcPr>
            <w:tcW w:w="10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LOCK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RY2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hift-work</w:t>
            </w:r>
          </w:p>
        </w:tc>
        <w:tc>
          <w:tcPr>
            <w:tcW w:w="165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17 female</w:t>
            </w:r>
          </w:p>
        </w:tc>
        <w:tc>
          <w:tcPr>
            <w:tcW w:w="109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Zhu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1)</w:t>
            </w:r>
          </w:p>
        </w:tc>
        <w:tc>
          <w:tcPr>
            <w:tcW w:w="4500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he methylation of CLOCK promoter↓and CRY2 promoter ↑ for long-term shift-workers</w:t>
            </w:r>
          </w:p>
        </w:tc>
        <w:tc>
          <w:tcPr>
            <w:tcW w:w="159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ge, folate intake</w:t>
            </w:r>
          </w:p>
        </w:tc>
        <w:tc>
          <w:tcPr>
            <w:tcW w:w="95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LOCK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djp:0.0009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RY2: adjp:0.0068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2080730" \t "https://www.geenmedical.com/_blank" </w:instrText>
            </w:r>
            <w:r>
              <w:fldChar w:fldCharType="separate"/>
            </w:r>
            <w:r>
              <w:rPr>
                <w:rFonts w:ascii="Arial" w:hAnsi="Arial" w:eastAsia="Times" w:cs="Arial"/>
                <w:sz w:val="15"/>
                <w:szCs w:val="15"/>
              </w:rPr>
              <w:t>22080730</w:t>
            </w:r>
            <w:r>
              <w:rPr>
                <w:rFonts w:ascii="Arial" w:hAnsi="Arial" w:eastAsia="Times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8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CR, TNF-α, IFN-γ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hift-work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55 male workers</w:t>
            </w:r>
          </w:p>
          <w:p>
            <w:pPr>
              <w:rPr>
                <w:rFonts w:ascii="Arial" w:hAnsi="Arial" w:eastAsia="Times" w:cs="Arial"/>
                <w:sz w:val="15"/>
                <w:szCs w:val="15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ollati et al (2010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For shift-workers, with the rise of working years, the methylation of Alu and IFN-γ </w:t>
            </w:r>
            <w:r>
              <w:rPr>
                <w:rFonts w:ascii="Arial" w:hAnsi="Arial" w:eastAsia="Times" w:cs="Arial"/>
                <w:sz w:val="15"/>
                <w:szCs w:val="15"/>
              </w:rPr>
              <w:t>↓</w:t>
            </w:r>
            <w:r>
              <w:rPr>
                <w:rFonts w:ascii="Arial" w:hAnsi="Arial" w:cs="Arial"/>
                <w:sz w:val="15"/>
                <w:szCs w:val="15"/>
              </w:rPr>
              <w:t>(Overall methylation)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ge, BMI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orking years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lu: p=0 .006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FN-γ: p=0.007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Times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ncbi.nlm.nih.gov/pubmed/20636218" \t "https://www.geenmedical.com/_blank" </w:instrText>
            </w:r>
            <w:r>
              <w:fldChar w:fldCharType="separate"/>
            </w:r>
            <w:r>
              <w:rPr>
                <w:rFonts w:ascii="Arial" w:hAnsi="Arial" w:eastAsia="Times" w:cs="Arial"/>
                <w:sz w:val="15"/>
                <w:szCs w:val="15"/>
              </w:rPr>
              <w:t>20636218</w:t>
            </w:r>
            <w:r>
              <w:rPr>
                <w:rFonts w:ascii="Arial" w:hAnsi="Arial" w:eastAsia="Times" w:cs="Arial"/>
                <w:sz w:val="15"/>
                <w:szCs w:val="15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5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OA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hift Working 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631 Oilfield Workers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ipheral blood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Jiang et al . (2019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eastAsia="微软雅黑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The methylation of CpG loci of MAOA is↓ among workers with higher stress 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/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p&lt; 0.05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87820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5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umor suppressor gene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hift working 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6 nurses with night work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1 female with day  work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eastAsia="宋体" w:cs="Arial"/>
                <w:sz w:val="15"/>
                <w:szCs w:val="15"/>
                <w:shd w:val="clear" w:color="auto" w:fill="FFFFFF"/>
              </w:rPr>
              <w:t>blood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arugno et al. (2019）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P53, CDKN2A, BRCA1, BRCA2, ESR1, ESR2, Alu, TL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INE-1. NS was associated with hypomethylation of ESR1, TP53, and BRCA1. NS-associated markers potentially involved incellular aging, genomic instability, and cancer development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BMI,  oral contraceptive use, smoking, marital status/age at marriage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SR1:β=−1.85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P53: β=−0.93 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RCA1: β=−1.14</w:t>
            </w:r>
          </w:p>
          <w:p>
            <w:pPr>
              <w:widowControl/>
              <w:rPr>
                <w:rFonts w:ascii="Arial" w:hAnsi="Arial" w:eastAsia="宋体" w:cs="Arial"/>
                <w:sz w:val="15"/>
                <w:szCs w:val="15"/>
                <w:shd w:val="clear" w:color="auto" w:fill="FFFFFF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26165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7" w:hRule="atLeast"/>
        </w:trPr>
        <w:tc>
          <w:tcPr>
            <w:tcW w:w="10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1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2</w:t>
            </w:r>
            <w:r>
              <w:rPr>
                <w:rFonts w:hint="eastAsia" w:ascii="Arial" w:hAnsi="Arial" w:cs="Arial"/>
                <w:sz w:val="15"/>
                <w:szCs w:val="15"/>
              </w:rPr>
              <w:t>,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3, CRY1, CRY2, CLOCK, NPAS2, BMAL1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hift working</w:t>
            </w:r>
          </w:p>
        </w:tc>
        <w:tc>
          <w:tcPr>
            <w:tcW w:w="165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347 women rotating-shift work 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63 women working days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lood leucocytes</w:t>
            </w:r>
          </w:p>
        </w:tc>
        <w:tc>
          <w:tcPr>
            <w:tcW w:w="13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eszka, et al.(2019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Night shift associated with decreased PER2 promoter CpG methylation. A longer lifetime duration of shift work presented a lower status of PER1 methylation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MAL1: hypomethylation.</w:t>
            </w:r>
          </w:p>
        </w:tc>
        <w:tc>
          <w:tcPr>
            <w:tcW w:w="159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ge, current smoking status, folate intake and blood collection time. </w:t>
            </w:r>
          </w:p>
        </w:tc>
        <w:tc>
          <w:tcPr>
            <w:tcW w:w="95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2:P&lt;0.004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1:P=0.040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MAL1:P=0.013</w:t>
            </w:r>
          </w:p>
        </w:tc>
        <w:tc>
          <w:tcPr>
            <w:tcW w:w="10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14417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4" w:hRule="atLeast"/>
        </w:trPr>
        <w:tc>
          <w:tcPr>
            <w:tcW w:w="10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Gene (loci)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tress type</w:t>
            </w:r>
          </w:p>
        </w:tc>
        <w:tc>
          <w:tcPr>
            <w:tcW w:w="165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Sample character</w:t>
            </w:r>
          </w:p>
        </w:tc>
        <w:tc>
          <w:tcPr>
            <w:tcW w:w="109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Tissue</w:t>
            </w: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Author (year)</w:t>
            </w:r>
          </w:p>
        </w:tc>
        <w:tc>
          <w:tcPr>
            <w:tcW w:w="4500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ain results</w:t>
            </w:r>
          </w:p>
        </w:tc>
        <w:tc>
          <w:tcPr>
            <w:tcW w:w="159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Covariate</w:t>
            </w:r>
          </w:p>
        </w:tc>
        <w:tc>
          <w:tcPr>
            <w:tcW w:w="95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Multiple testing</w:t>
            </w:r>
          </w:p>
        </w:tc>
        <w:tc>
          <w:tcPr>
            <w:tcW w:w="1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Effect size/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spacing w:line="480" w:lineRule="auto"/>
              <w:jc w:val="center"/>
              <w:rPr>
                <w:rFonts w:ascii="Arial" w:hAnsi="Arial" w:cs="Arial"/>
                <w:b/>
                <w:bCs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sz w:val="15"/>
                <w:szCs w:val="15"/>
              </w:rPr>
              <w:t>PM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4" w:hRule="atLeast"/>
        </w:trPr>
        <w:tc>
          <w:tcPr>
            <w:tcW w:w="106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CL6A4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romoter</w:t>
            </w:r>
          </w:p>
        </w:tc>
        <w:tc>
          <w:tcPr>
            <w:tcW w:w="129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arly stress &amp; recent chronic stress</w:t>
            </w:r>
          </w:p>
        </w:tc>
        <w:tc>
          <w:tcPr>
            <w:tcW w:w="165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5 healthy males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18~77years)</w:t>
            </w:r>
          </w:p>
        </w:tc>
        <w:tc>
          <w:tcPr>
            <w:tcW w:w="109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Duman et al.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5)</w:t>
            </w:r>
          </w:p>
        </w:tc>
        <w:tc>
          <w:tcPr>
            <w:tcW w:w="4500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Increased methylation associated with ELS and chronic stress among SLC6A4“SS”,which correlated positively with SLC6A4 expression.</w:t>
            </w:r>
          </w:p>
        </w:tc>
        <w:tc>
          <w:tcPr>
            <w:tcW w:w="159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ge global methylation</w:t>
            </w:r>
          </w:p>
        </w:tc>
        <w:tc>
          <w:tcPr>
            <w:tcW w:w="95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LS: r=0.45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hronic stress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r=0.44. large power</w:t>
            </w:r>
          </w:p>
        </w:tc>
        <w:tc>
          <w:tcPr>
            <w:tcW w:w="103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599583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4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LC6A4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16 loci Promoter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arital separation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47 adults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barra et al. (2019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ess subjective separation-related psychological distress associated with greater DNAm of SLC6A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 SLC6A4 genotype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Separation time 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 = −211.99</w:t>
            </w:r>
          </w:p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05386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4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R3C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ar trauma exposure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92 soldier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longitudinal)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ind w:left="150" w:hanging="150" w:hangingChars="10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chür et al.</w:t>
            </w:r>
          </w:p>
          <w:p>
            <w:pPr>
              <w:ind w:left="150" w:hanging="150" w:hangingChars="10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2017)</w:t>
            </w:r>
          </w:p>
          <w:p>
            <w:pPr>
              <w:ind w:left="150" w:hanging="150" w:hangingChars="100"/>
              <w:jc w:val="left"/>
              <w:rPr>
                <w:rFonts w:ascii="Arial" w:hAnsi="Arial" w:eastAsia="微软雅黑" w:cs="Arial"/>
                <w:sz w:val="15"/>
                <w:szCs w:val="15"/>
              </w:rPr>
            </w:pP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ar trauma lead to methylation changes of multi loci of GR-1, while only functional loci methylation associated with later psychopathology symptom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ge, BMI, cell types and number, education level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verall methylation: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=0.003；function methylation: p= 0.002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74207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4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ACNAC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ceived stress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3 adult males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nnington   et al. (2020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ositive correlation between CpG5 methylation and perceived stress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a</w:t>
            </w:r>
            <w:r>
              <w:rPr>
                <w:rFonts w:ascii="Arial" w:hAnsi="Arial" w:cs="Arial"/>
                <w:sz w:val="15"/>
                <w:szCs w:val="15"/>
              </w:rPr>
              <w:t>ge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R=0.1~0.2 for CpG1,CpG11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31696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4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20" w:lineRule="exac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OXTR</w:t>
            </w:r>
          </w:p>
          <w:p>
            <w:pPr>
              <w:spacing w:line="220" w:lineRule="exac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promoter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dverse stress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0 AA female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whole blood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imons 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t al. (2017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dverse stress correlated with 4 CpG (cg08535600, cg09353063, cg17285225, cg23391006) of OXTR.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hint="eastAsia" w:ascii="Arial" w:hAnsi="Arial" w:cs="Arial"/>
                <w:sz w:val="15"/>
                <w:szCs w:val="15"/>
              </w:rPr>
              <w:t>c</w:t>
            </w:r>
            <w:r>
              <w:rPr>
                <w:rFonts w:ascii="Arial" w:hAnsi="Arial" w:cs="Arial"/>
                <w:sz w:val="15"/>
                <w:szCs w:val="15"/>
              </w:rPr>
              <w:t>hild trauma, age, cell types,  EWAS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B=0.275. R=0.262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arge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732330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4" w:hRule="atLeast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80" w:lineRule="exac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NR3C1 </w:t>
            </w:r>
            <w:r>
              <w:rPr>
                <w:rFonts w:ascii="Arial" w:hAnsi="Arial" w:eastAsia="宋体" w:cs="Arial"/>
                <w:sz w:val="15"/>
                <w:szCs w:val="15"/>
              </w:rPr>
              <w:t xml:space="preserve"> mea</w:t>
            </w:r>
            <w:r>
              <w:rPr>
                <w:rFonts w:ascii="Arial" w:hAnsi="Arial" w:cs="Arial"/>
                <w:sz w:val="15"/>
                <w:szCs w:val="15"/>
              </w:rPr>
              <w:t>n DNAm</w:t>
            </w:r>
          </w:p>
          <w:p>
            <w:pPr>
              <w:spacing w:line="280" w:lineRule="exac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FKBP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erceived daily stress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1 healthy adults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aliva buccal cell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fldChar w:fldCharType="begin"/>
            </w:r>
            <w:r>
              <w:instrText xml:space="preserve"> HYPERLINK "https://www.sciencedirect.com/science/article/abs/pii/S0306453017316438?dgcid=api_sd_search-api-endpoint" \l "!" </w:instrText>
            </w:r>
            <w:r>
              <w:fldChar w:fldCharType="separate"/>
            </w:r>
            <w:r>
              <w:rPr>
                <w:rFonts w:ascii="Arial" w:hAnsi="Arial" w:cs="Arial"/>
                <w:sz w:val="15"/>
                <w:szCs w:val="15"/>
              </w:rPr>
              <w:t>Sante</w:t>
            </w:r>
            <w:r>
              <w:rPr>
                <w:rFonts w:ascii="Arial" w:hAnsi="Arial" w:cs="Arial"/>
                <w:sz w:val="15"/>
                <w:szCs w:val="15"/>
              </w:rPr>
              <w:fldChar w:fldCharType="end"/>
            </w:r>
            <w:r>
              <w:rPr>
                <w:rFonts w:ascii="Arial" w:hAnsi="Arial" w:cs="Arial"/>
                <w:sz w:val="15"/>
                <w:szCs w:val="15"/>
              </w:rPr>
              <w:t xml:space="preserve"> et al. (2018)</w:t>
            </w:r>
          </w:p>
        </w:tc>
        <w:tc>
          <w:tcPr>
            <w:tcW w:w="45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Greater buccal cell- derived NR3C1-1 F methylation was associated with lower perceived daily life demands. 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x, tissue-type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×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b=-0.15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=48, small powe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005982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4" w:hRule="atLeast"/>
        </w:trPr>
        <w:tc>
          <w:tcPr>
            <w:tcW w:w="106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8 genes related to stress/inflammation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dult SEP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education)</w:t>
            </w:r>
          </w:p>
        </w:tc>
        <w:tc>
          <w:tcPr>
            <w:tcW w:w="165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231 Adults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Non Hispanic white, African American, Hispanic)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blood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onocytes</w:t>
            </w:r>
          </w:p>
          <w:p>
            <w:pPr>
              <w:rPr>
                <w:rFonts w:ascii="Arial" w:hAnsi="Arial" w:eastAsia="宋体" w:cs="Arial"/>
                <w:sz w:val="15"/>
                <w:szCs w:val="15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Needham et al.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2015) </w:t>
            </w: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  <w:p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500" w:type="dxa"/>
            <w:gridSpan w:val="2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eastAsia="宋体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Adult SES associated with: increased AVP DNAm in shore/shelf sites; increased CD1DDNAm in promoter, decreased in non-promoter sites. F8: decreased DNAm in shore/shelf sites. KLRG1: increased DNAm in non-promoter sites. SLC6A4: (-) </w:t>
            </w:r>
          </w:p>
        </w:tc>
        <w:tc>
          <w:tcPr>
            <w:tcW w:w="159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lef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ge, sex, race, enrichment scores for neutrophils, B</w:t>
            </w:r>
            <w:r>
              <w:rPr>
                <w:rFonts w:hint="eastAsia"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cells, T cells and NK  cells</w:t>
            </w:r>
          </w:p>
        </w:tc>
        <w:tc>
          <w:tcPr>
            <w:tcW w:w="95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√</w:t>
            </w:r>
          </w:p>
        </w:tc>
        <w:tc>
          <w:tcPr>
            <w:tcW w:w="190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VP:q=0.007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CD1D: q=0.03 F8:q=0.0009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KLRG1:q=0.17</w:t>
            </w:r>
          </w:p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LRP12:q=0.02</w:t>
            </w:r>
          </w:p>
        </w:tc>
        <w:tc>
          <w:tcPr>
            <w:tcW w:w="1030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6295359</w:t>
            </w:r>
          </w:p>
        </w:tc>
      </w:tr>
    </w:tbl>
    <w:p>
      <w:pPr>
        <w:jc w:val="left"/>
        <w:rPr>
          <w:szCs w:val="21"/>
        </w:rPr>
      </w:pPr>
    </w:p>
    <w:sectPr>
      <w:footerReference r:id="rId3" w:type="default"/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KaiTi_GB2312">
    <w:altName w:val="楷体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Times-Roman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dvOTbf7bbdaa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Times">
    <w:altName w:val="Malgun Gothic Semilight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  <w:font w:name="AdvTT5235d5a9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HelveticaNeueLT Std Lt">
    <w:altName w:val="宋体"/>
    <w:panose1 w:val="00000000000000000000"/>
    <w:charset w:val="86"/>
    <w:family w:val="swiss"/>
    <w:pitch w:val="default"/>
    <w:sig w:usb0="00000000" w:usb1="00000000" w:usb2="00000000" w:usb3="00000000" w:csb0="00040000" w:csb1="00000000"/>
  </w:font>
  <w:font w:name="CharisSIL-Italic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harisSIL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Gill Sans MT">
    <w:panose1 w:val="020B0502020104020203"/>
    <w:charset w:val="00"/>
    <w:family w:val="swiss"/>
    <w:pitch w:val="default"/>
    <w:sig w:usb0="00000003" w:usb1="00000000" w:usb2="00000000" w:usb3="00000000" w:csb0="2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3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LNJ&#10;WO7QAAAABQEAAA8AAAAAAAAAAQAgAAAAIgAAAGRycy9kb3ducmV2LnhtbFBLAQIUABQAAAAIAIdO&#10;4kAFYYw/KwIAAFUEAAAOAAAAAAAAAAEAIAAAAB8BAABkcnMvZTJvRG9jLnhtbFBLBQYAAAAABgAG&#10;AFkBAAC8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3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rPr>
                        <w:rFonts w:hint="eastAsia"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3B47D85"/>
    <w:multiLevelType w:val="singleLevel"/>
    <w:tmpl w:val="33B47D85"/>
    <w:lvl w:ilvl="0" w:tentative="0">
      <w:start w:val="5"/>
      <w:numFmt w:val="decimal"/>
      <w:suff w:val="nothing"/>
      <w:lvlText w:val="%1-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sTAxMTQ3MjYwNjJU0lEKTi0uzszPAykwqgUA1B45YSwAAAA="/>
  </w:docVars>
  <w:rsids>
    <w:rsidRoot w:val="00172A27"/>
    <w:rsid w:val="001359CB"/>
    <w:rsid w:val="00172A27"/>
    <w:rsid w:val="001752EE"/>
    <w:rsid w:val="00225D13"/>
    <w:rsid w:val="002325F6"/>
    <w:rsid w:val="00264E51"/>
    <w:rsid w:val="004454E9"/>
    <w:rsid w:val="004555FC"/>
    <w:rsid w:val="00586224"/>
    <w:rsid w:val="006E5CFE"/>
    <w:rsid w:val="00830B8A"/>
    <w:rsid w:val="008F596E"/>
    <w:rsid w:val="00A4029B"/>
    <w:rsid w:val="00A7212B"/>
    <w:rsid w:val="00AE5383"/>
    <w:rsid w:val="00B53C37"/>
    <w:rsid w:val="00BD7F59"/>
    <w:rsid w:val="00BE6143"/>
    <w:rsid w:val="00C4760E"/>
    <w:rsid w:val="00CB2FC4"/>
    <w:rsid w:val="00D567C0"/>
    <w:rsid w:val="00DD2285"/>
    <w:rsid w:val="00E80C5D"/>
    <w:rsid w:val="00EE5454"/>
    <w:rsid w:val="00F13C80"/>
    <w:rsid w:val="01932A8B"/>
    <w:rsid w:val="01D7711F"/>
    <w:rsid w:val="02334BFC"/>
    <w:rsid w:val="02854F15"/>
    <w:rsid w:val="028B5F11"/>
    <w:rsid w:val="028F4FA9"/>
    <w:rsid w:val="03CB22E3"/>
    <w:rsid w:val="04743A93"/>
    <w:rsid w:val="06511882"/>
    <w:rsid w:val="065F4024"/>
    <w:rsid w:val="068A130B"/>
    <w:rsid w:val="06A012BF"/>
    <w:rsid w:val="06AB5F26"/>
    <w:rsid w:val="06BE0981"/>
    <w:rsid w:val="07403307"/>
    <w:rsid w:val="078539D5"/>
    <w:rsid w:val="080C5788"/>
    <w:rsid w:val="08135A0A"/>
    <w:rsid w:val="08543D4F"/>
    <w:rsid w:val="08592DC4"/>
    <w:rsid w:val="087074F6"/>
    <w:rsid w:val="08977BC3"/>
    <w:rsid w:val="09095354"/>
    <w:rsid w:val="090A6A79"/>
    <w:rsid w:val="09614687"/>
    <w:rsid w:val="09670EC0"/>
    <w:rsid w:val="09716792"/>
    <w:rsid w:val="098C5C73"/>
    <w:rsid w:val="0A165209"/>
    <w:rsid w:val="0A74241C"/>
    <w:rsid w:val="0A977858"/>
    <w:rsid w:val="0AB40FF4"/>
    <w:rsid w:val="0AD53A33"/>
    <w:rsid w:val="0B5A28CB"/>
    <w:rsid w:val="0B7A196C"/>
    <w:rsid w:val="0B9774C1"/>
    <w:rsid w:val="0B9A08C5"/>
    <w:rsid w:val="0C5C7D4D"/>
    <w:rsid w:val="0CA07FFE"/>
    <w:rsid w:val="0CAE525A"/>
    <w:rsid w:val="0CE221AD"/>
    <w:rsid w:val="0D264183"/>
    <w:rsid w:val="0EA2213A"/>
    <w:rsid w:val="0EF576A7"/>
    <w:rsid w:val="0F0C759E"/>
    <w:rsid w:val="0F0D0AA6"/>
    <w:rsid w:val="1079045A"/>
    <w:rsid w:val="10870AD9"/>
    <w:rsid w:val="13234C66"/>
    <w:rsid w:val="136A1B78"/>
    <w:rsid w:val="1370235B"/>
    <w:rsid w:val="1374186E"/>
    <w:rsid w:val="139230E8"/>
    <w:rsid w:val="13A4718E"/>
    <w:rsid w:val="13B762DE"/>
    <w:rsid w:val="13E41731"/>
    <w:rsid w:val="14A377A9"/>
    <w:rsid w:val="14B548C7"/>
    <w:rsid w:val="15137BAF"/>
    <w:rsid w:val="166E15EE"/>
    <w:rsid w:val="16B75331"/>
    <w:rsid w:val="16C83213"/>
    <w:rsid w:val="16FC4A89"/>
    <w:rsid w:val="17755E71"/>
    <w:rsid w:val="17FD73C5"/>
    <w:rsid w:val="18541F7D"/>
    <w:rsid w:val="19096A71"/>
    <w:rsid w:val="19DA2656"/>
    <w:rsid w:val="1A560846"/>
    <w:rsid w:val="1AE3458C"/>
    <w:rsid w:val="1B24119B"/>
    <w:rsid w:val="1B2E618C"/>
    <w:rsid w:val="1B874646"/>
    <w:rsid w:val="1BD238D8"/>
    <w:rsid w:val="1C665BC3"/>
    <w:rsid w:val="1C951110"/>
    <w:rsid w:val="1CC43B94"/>
    <w:rsid w:val="1D3372B4"/>
    <w:rsid w:val="1E2473C9"/>
    <w:rsid w:val="1F075CEB"/>
    <w:rsid w:val="1F224C1A"/>
    <w:rsid w:val="1F615A0B"/>
    <w:rsid w:val="1FB84C19"/>
    <w:rsid w:val="20397D3D"/>
    <w:rsid w:val="20762819"/>
    <w:rsid w:val="21242AD9"/>
    <w:rsid w:val="214F49E8"/>
    <w:rsid w:val="219B2B33"/>
    <w:rsid w:val="21A067F9"/>
    <w:rsid w:val="21A446F3"/>
    <w:rsid w:val="21D063A6"/>
    <w:rsid w:val="2207696A"/>
    <w:rsid w:val="22276F90"/>
    <w:rsid w:val="23BA11C5"/>
    <w:rsid w:val="23E50309"/>
    <w:rsid w:val="24617629"/>
    <w:rsid w:val="25496AF9"/>
    <w:rsid w:val="259E25BA"/>
    <w:rsid w:val="26B16F17"/>
    <w:rsid w:val="26C80838"/>
    <w:rsid w:val="26F90927"/>
    <w:rsid w:val="275F0279"/>
    <w:rsid w:val="27B40CBF"/>
    <w:rsid w:val="282A7BDC"/>
    <w:rsid w:val="28FE223D"/>
    <w:rsid w:val="29C875C6"/>
    <w:rsid w:val="2A4E704D"/>
    <w:rsid w:val="2AE27A3F"/>
    <w:rsid w:val="2B8C337F"/>
    <w:rsid w:val="2BB964CB"/>
    <w:rsid w:val="2BFE4AAD"/>
    <w:rsid w:val="2C1D5731"/>
    <w:rsid w:val="2CC94674"/>
    <w:rsid w:val="2D3E2908"/>
    <w:rsid w:val="2D433C9B"/>
    <w:rsid w:val="2D731B3B"/>
    <w:rsid w:val="2DDB6D7B"/>
    <w:rsid w:val="2DF651E8"/>
    <w:rsid w:val="2E615CE1"/>
    <w:rsid w:val="2EEB7CF5"/>
    <w:rsid w:val="2EFB6DD1"/>
    <w:rsid w:val="2F6E06BA"/>
    <w:rsid w:val="2F867B2D"/>
    <w:rsid w:val="2FC33BF6"/>
    <w:rsid w:val="2FC5115F"/>
    <w:rsid w:val="301B60A1"/>
    <w:rsid w:val="30672403"/>
    <w:rsid w:val="306E7E29"/>
    <w:rsid w:val="30DB5CA8"/>
    <w:rsid w:val="30FC0A06"/>
    <w:rsid w:val="315A2AC0"/>
    <w:rsid w:val="320E4B21"/>
    <w:rsid w:val="32D1388B"/>
    <w:rsid w:val="337E5461"/>
    <w:rsid w:val="33B5495B"/>
    <w:rsid w:val="33D254DA"/>
    <w:rsid w:val="342B33CC"/>
    <w:rsid w:val="3490258F"/>
    <w:rsid w:val="349C482E"/>
    <w:rsid w:val="352414FB"/>
    <w:rsid w:val="35305F2B"/>
    <w:rsid w:val="35470CB2"/>
    <w:rsid w:val="35830D56"/>
    <w:rsid w:val="35BD6481"/>
    <w:rsid w:val="36B80BDB"/>
    <w:rsid w:val="37471B7F"/>
    <w:rsid w:val="37536134"/>
    <w:rsid w:val="399C3A94"/>
    <w:rsid w:val="39A67404"/>
    <w:rsid w:val="39C574C7"/>
    <w:rsid w:val="3A524F55"/>
    <w:rsid w:val="3B0C15A7"/>
    <w:rsid w:val="3B371F82"/>
    <w:rsid w:val="3B4F1667"/>
    <w:rsid w:val="3B984F5F"/>
    <w:rsid w:val="3C2906A0"/>
    <w:rsid w:val="3C5A6763"/>
    <w:rsid w:val="3C8C4E25"/>
    <w:rsid w:val="3D1D4432"/>
    <w:rsid w:val="3DFF0481"/>
    <w:rsid w:val="3E42413F"/>
    <w:rsid w:val="3E61624D"/>
    <w:rsid w:val="3EC04408"/>
    <w:rsid w:val="3F0A797B"/>
    <w:rsid w:val="3F655484"/>
    <w:rsid w:val="3F9B4DD1"/>
    <w:rsid w:val="40323ADE"/>
    <w:rsid w:val="404A6682"/>
    <w:rsid w:val="40537C64"/>
    <w:rsid w:val="40C935E8"/>
    <w:rsid w:val="40ED2403"/>
    <w:rsid w:val="41A25AB8"/>
    <w:rsid w:val="41AD6E14"/>
    <w:rsid w:val="41E265E2"/>
    <w:rsid w:val="420C6AF4"/>
    <w:rsid w:val="420F7237"/>
    <w:rsid w:val="422C5716"/>
    <w:rsid w:val="42502B0C"/>
    <w:rsid w:val="425F728C"/>
    <w:rsid w:val="428D5B6D"/>
    <w:rsid w:val="42B745E5"/>
    <w:rsid w:val="42EE1DF5"/>
    <w:rsid w:val="43807479"/>
    <w:rsid w:val="4388789B"/>
    <w:rsid w:val="44052869"/>
    <w:rsid w:val="445E7505"/>
    <w:rsid w:val="44635F4B"/>
    <w:rsid w:val="44B26E41"/>
    <w:rsid w:val="45193998"/>
    <w:rsid w:val="45C3443F"/>
    <w:rsid w:val="45D211F5"/>
    <w:rsid w:val="45E4560C"/>
    <w:rsid w:val="4611299F"/>
    <w:rsid w:val="4661674C"/>
    <w:rsid w:val="472345CA"/>
    <w:rsid w:val="473F7DE9"/>
    <w:rsid w:val="48713EAC"/>
    <w:rsid w:val="48891279"/>
    <w:rsid w:val="488C23AD"/>
    <w:rsid w:val="48FA6919"/>
    <w:rsid w:val="49866AF1"/>
    <w:rsid w:val="49932AD2"/>
    <w:rsid w:val="49B33E2C"/>
    <w:rsid w:val="4A0C26DF"/>
    <w:rsid w:val="4A660468"/>
    <w:rsid w:val="4AFF02EE"/>
    <w:rsid w:val="4B017ED4"/>
    <w:rsid w:val="4B2D1E11"/>
    <w:rsid w:val="4C003CB2"/>
    <w:rsid w:val="4C037ED3"/>
    <w:rsid w:val="4C8D1971"/>
    <w:rsid w:val="4CB77E65"/>
    <w:rsid w:val="4DAF13CA"/>
    <w:rsid w:val="4DC929AD"/>
    <w:rsid w:val="4DCA781C"/>
    <w:rsid w:val="4DE029B4"/>
    <w:rsid w:val="4DE47C3C"/>
    <w:rsid w:val="4E1B4B03"/>
    <w:rsid w:val="4E2D43D2"/>
    <w:rsid w:val="4E927056"/>
    <w:rsid w:val="4F846BD4"/>
    <w:rsid w:val="4F8B2CD4"/>
    <w:rsid w:val="50A4757E"/>
    <w:rsid w:val="50A609FF"/>
    <w:rsid w:val="515F71CB"/>
    <w:rsid w:val="51650C69"/>
    <w:rsid w:val="517E75EF"/>
    <w:rsid w:val="51DA0EBC"/>
    <w:rsid w:val="51DF08A9"/>
    <w:rsid w:val="52F17EC5"/>
    <w:rsid w:val="538F1E25"/>
    <w:rsid w:val="53B53EAB"/>
    <w:rsid w:val="53C0597C"/>
    <w:rsid w:val="540944C6"/>
    <w:rsid w:val="541F05D8"/>
    <w:rsid w:val="54812CA2"/>
    <w:rsid w:val="55181E73"/>
    <w:rsid w:val="55CE3866"/>
    <w:rsid w:val="563F353C"/>
    <w:rsid w:val="569F10B4"/>
    <w:rsid w:val="56C45DB3"/>
    <w:rsid w:val="573927FB"/>
    <w:rsid w:val="577F0993"/>
    <w:rsid w:val="57915A34"/>
    <w:rsid w:val="584353F2"/>
    <w:rsid w:val="58EC403D"/>
    <w:rsid w:val="59A5184F"/>
    <w:rsid w:val="59AE5801"/>
    <w:rsid w:val="59EA24FD"/>
    <w:rsid w:val="59FD27D9"/>
    <w:rsid w:val="5B00386F"/>
    <w:rsid w:val="5B617EA0"/>
    <w:rsid w:val="5BCC745B"/>
    <w:rsid w:val="5C2C4C8F"/>
    <w:rsid w:val="5C912B80"/>
    <w:rsid w:val="5CEC5413"/>
    <w:rsid w:val="5D146971"/>
    <w:rsid w:val="5D277C2B"/>
    <w:rsid w:val="5D28061A"/>
    <w:rsid w:val="5D8B75D1"/>
    <w:rsid w:val="5DC058E3"/>
    <w:rsid w:val="5DFD0A67"/>
    <w:rsid w:val="5F280A78"/>
    <w:rsid w:val="5F2B4030"/>
    <w:rsid w:val="5FEE4A9E"/>
    <w:rsid w:val="60213CAB"/>
    <w:rsid w:val="614A1FD4"/>
    <w:rsid w:val="616E1257"/>
    <w:rsid w:val="61E0535C"/>
    <w:rsid w:val="623617E6"/>
    <w:rsid w:val="630C3BB9"/>
    <w:rsid w:val="63376B3A"/>
    <w:rsid w:val="635D6064"/>
    <w:rsid w:val="64697F32"/>
    <w:rsid w:val="64DF7B1D"/>
    <w:rsid w:val="65F31B73"/>
    <w:rsid w:val="660C0D64"/>
    <w:rsid w:val="665A2C7D"/>
    <w:rsid w:val="66644ACB"/>
    <w:rsid w:val="669A57E7"/>
    <w:rsid w:val="66E429B6"/>
    <w:rsid w:val="6745587E"/>
    <w:rsid w:val="676D0A3B"/>
    <w:rsid w:val="67E85A96"/>
    <w:rsid w:val="68471C85"/>
    <w:rsid w:val="685E1E89"/>
    <w:rsid w:val="68E40F47"/>
    <w:rsid w:val="68ED538C"/>
    <w:rsid w:val="69226480"/>
    <w:rsid w:val="6A090FF4"/>
    <w:rsid w:val="6A7D44B5"/>
    <w:rsid w:val="6A965B03"/>
    <w:rsid w:val="6B544BE8"/>
    <w:rsid w:val="6BCB2C0E"/>
    <w:rsid w:val="6C25436F"/>
    <w:rsid w:val="6C3D4A7C"/>
    <w:rsid w:val="6C3D6B70"/>
    <w:rsid w:val="6C6B7A0D"/>
    <w:rsid w:val="6CAD4D12"/>
    <w:rsid w:val="6D84705A"/>
    <w:rsid w:val="6EAD7BED"/>
    <w:rsid w:val="6EC02AA5"/>
    <w:rsid w:val="6FA413EE"/>
    <w:rsid w:val="6FBA20D0"/>
    <w:rsid w:val="702564FB"/>
    <w:rsid w:val="70267D49"/>
    <w:rsid w:val="70BF5E93"/>
    <w:rsid w:val="70FF4D85"/>
    <w:rsid w:val="7126171E"/>
    <w:rsid w:val="714E0635"/>
    <w:rsid w:val="71747D56"/>
    <w:rsid w:val="71771F0C"/>
    <w:rsid w:val="717F42A2"/>
    <w:rsid w:val="71EC0CF6"/>
    <w:rsid w:val="72CA58A5"/>
    <w:rsid w:val="72DB4CD2"/>
    <w:rsid w:val="72EC5E3F"/>
    <w:rsid w:val="72FF1D37"/>
    <w:rsid w:val="730B0491"/>
    <w:rsid w:val="731646DC"/>
    <w:rsid w:val="73271B90"/>
    <w:rsid w:val="7358733B"/>
    <w:rsid w:val="73B451FF"/>
    <w:rsid w:val="73C77098"/>
    <w:rsid w:val="73D25D17"/>
    <w:rsid w:val="73EE5108"/>
    <w:rsid w:val="744B7047"/>
    <w:rsid w:val="74E55F99"/>
    <w:rsid w:val="752D2955"/>
    <w:rsid w:val="75385ADE"/>
    <w:rsid w:val="753C1729"/>
    <w:rsid w:val="754D1A15"/>
    <w:rsid w:val="75822141"/>
    <w:rsid w:val="763C2752"/>
    <w:rsid w:val="76F27E02"/>
    <w:rsid w:val="77022335"/>
    <w:rsid w:val="7753267D"/>
    <w:rsid w:val="778D62BD"/>
    <w:rsid w:val="77BE4E66"/>
    <w:rsid w:val="77FE70A8"/>
    <w:rsid w:val="78C7092B"/>
    <w:rsid w:val="78E258C2"/>
    <w:rsid w:val="794E074C"/>
    <w:rsid w:val="79961E46"/>
    <w:rsid w:val="7A3F25DF"/>
    <w:rsid w:val="7AB462D5"/>
    <w:rsid w:val="7AD2481B"/>
    <w:rsid w:val="7B8179EF"/>
    <w:rsid w:val="7BCD5C91"/>
    <w:rsid w:val="7BE52414"/>
    <w:rsid w:val="7C657E89"/>
    <w:rsid w:val="7C791953"/>
    <w:rsid w:val="7CC3216A"/>
    <w:rsid w:val="7D1A3B34"/>
    <w:rsid w:val="7D22248B"/>
    <w:rsid w:val="7D5D4131"/>
    <w:rsid w:val="7E4A6A6E"/>
    <w:rsid w:val="7E526968"/>
    <w:rsid w:val="7E5E712C"/>
    <w:rsid w:val="7F0E63C8"/>
    <w:rsid w:val="7F1C00EA"/>
    <w:rsid w:val="7F385829"/>
    <w:rsid w:val="7FE25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20"/>
    <w:qFormat/>
    <w:uiPriority w:val="0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kern w:val="44"/>
      <w:sz w:val="48"/>
      <w:szCs w:val="48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basedOn w:val="7"/>
    <w:qFormat/>
    <w:uiPriority w:val="0"/>
    <w:rPr>
      <w:b/>
    </w:rPr>
  </w:style>
  <w:style w:type="character" w:styleId="9">
    <w:name w:val="Emphasis"/>
    <w:basedOn w:val="7"/>
    <w:qFormat/>
    <w:uiPriority w:val="0"/>
    <w:rPr>
      <w:i/>
    </w:rPr>
  </w:style>
  <w:style w:type="character" w:styleId="10">
    <w:name w:val="Hyperlink"/>
    <w:basedOn w:val="7"/>
    <w:qFormat/>
    <w:uiPriority w:val="0"/>
    <w:rPr>
      <w:color w:val="0000FF"/>
      <w:u w:val="single"/>
    </w:rPr>
  </w:style>
  <w:style w:type="paragraph" w:customStyle="1" w:styleId="11">
    <w:name w:val="Default"/>
    <w:unhideWhenUsed/>
    <w:qFormat/>
    <w:uiPriority w:val="99"/>
    <w:pPr>
      <w:widowControl w:val="0"/>
      <w:autoSpaceDE w:val="0"/>
      <w:autoSpaceDN w:val="0"/>
      <w:adjustRightInd w:val="0"/>
    </w:pPr>
    <w:rPr>
      <w:rFonts w:hint="eastAsia" w:ascii="Arial" w:hAnsi="Arial" w:eastAsia="宋体" w:cs="Times New Roman"/>
      <w:color w:val="000000"/>
      <w:sz w:val="24"/>
      <w:lang w:val="en-US" w:eastAsia="zh-CN" w:bidi="ar-SA"/>
    </w:rPr>
  </w:style>
  <w:style w:type="paragraph" w:customStyle="1" w:styleId="12">
    <w:name w:val="Pa8"/>
    <w:basedOn w:val="11"/>
    <w:next w:val="11"/>
    <w:unhideWhenUsed/>
    <w:qFormat/>
    <w:uiPriority w:val="99"/>
    <w:pPr>
      <w:spacing w:line="201" w:lineRule="atLeast"/>
    </w:pPr>
    <w:rPr>
      <w:rFonts w:hint="default"/>
    </w:rPr>
  </w:style>
  <w:style w:type="character" w:customStyle="1" w:styleId="13">
    <w:name w:val="font21"/>
    <w:basedOn w:val="7"/>
    <w:qFormat/>
    <w:uiPriority w:val="0"/>
    <w:rPr>
      <w:rFonts w:hint="default" w:ascii="Trebuchet MS" w:hAnsi="Trebuchet MS" w:cs="Trebuchet MS"/>
      <w:color w:val="00BA50"/>
      <w:sz w:val="21"/>
      <w:szCs w:val="21"/>
      <w:u w:val="single"/>
    </w:rPr>
  </w:style>
  <w:style w:type="character" w:customStyle="1" w:styleId="14">
    <w:name w:val="font11"/>
    <w:basedOn w:val="7"/>
    <w:qFormat/>
    <w:uiPriority w:val="0"/>
    <w:rPr>
      <w:rFonts w:hint="default" w:ascii="Trebuchet MS" w:hAnsi="Trebuchet MS" w:cs="Trebuchet MS"/>
      <w:color w:val="999999"/>
      <w:sz w:val="21"/>
      <w:szCs w:val="21"/>
      <w:u w:val="none"/>
    </w:rPr>
  </w:style>
  <w:style w:type="character" w:customStyle="1" w:styleId="15">
    <w:name w:val="font01"/>
    <w:basedOn w:val="7"/>
    <w:qFormat/>
    <w:uiPriority w:val="0"/>
    <w:rPr>
      <w:rFonts w:hint="default" w:ascii="Times New Roman" w:hAnsi="Times New Roman" w:cs="Times New Roman"/>
      <w:color w:val="000000"/>
      <w:sz w:val="22"/>
      <w:szCs w:val="22"/>
      <w:u w:val="none"/>
    </w:rPr>
  </w:style>
  <w:style w:type="character" w:customStyle="1" w:styleId="16">
    <w:name w:val="A8"/>
    <w:unhideWhenUsed/>
    <w:qFormat/>
    <w:uiPriority w:val="99"/>
    <w:rPr>
      <w:rFonts w:hint="eastAsia"/>
      <w:sz w:val="18"/>
    </w:rPr>
  </w:style>
  <w:style w:type="character" w:customStyle="1" w:styleId="17">
    <w:name w:val="A9"/>
    <w:unhideWhenUsed/>
    <w:qFormat/>
    <w:uiPriority w:val="99"/>
    <w:rPr>
      <w:rFonts w:hint="eastAsia"/>
      <w:sz w:val="10"/>
    </w:rPr>
  </w:style>
  <w:style w:type="character" w:customStyle="1" w:styleId="18">
    <w:name w:val="A0"/>
    <w:unhideWhenUsed/>
    <w:qFormat/>
    <w:uiPriority w:val="99"/>
    <w:rPr>
      <w:rFonts w:hint="eastAsia"/>
      <w:sz w:val="20"/>
    </w:rPr>
  </w:style>
  <w:style w:type="character" w:customStyle="1" w:styleId="19">
    <w:name w:val="A12"/>
    <w:unhideWhenUsed/>
    <w:qFormat/>
    <w:uiPriority w:val="99"/>
    <w:rPr>
      <w:rFonts w:hint="eastAsia"/>
      <w:sz w:val="11"/>
    </w:rPr>
  </w:style>
  <w:style w:type="character" w:customStyle="1" w:styleId="20">
    <w:name w:val="Heading 1 Char"/>
    <w:basedOn w:val="7"/>
    <w:link w:val="2"/>
    <w:qFormat/>
    <w:uiPriority w:val="0"/>
    <w:rPr>
      <w:rFonts w:ascii="宋体" w:hAnsi="宋体"/>
      <w:b/>
      <w:kern w:val="44"/>
      <w:sz w:val="48"/>
      <w:szCs w:val="4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5</Pages>
  <Words>9085</Words>
  <Characters>51882</Characters>
  <Lines>3990</Lines>
  <Paragraphs>3048</Paragraphs>
  <TotalTime>3</TotalTime>
  <ScaleCrop>false</ScaleCrop>
  <LinksUpToDate>false</LinksUpToDate>
  <CharactersWithSpaces>57919</CharactersWithSpaces>
  <Application>WPS Office_11.1.0.111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22T06:24:00Z</dcterms:created>
  <dc:creator>IBN</dc:creator>
  <cp:lastModifiedBy>zhangyun</cp:lastModifiedBy>
  <dcterms:modified xsi:type="dcterms:W3CDTF">2021-12-22T12:14:22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F38D698919C640C4AA07091654D1C618</vt:lpwstr>
  </property>
</Properties>
</file>